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58B14" w14:textId="34D3ABA5" w:rsidR="00641E3B" w:rsidRDefault="00641E3B" w:rsidP="00641E3B">
      <w:pPr>
        <w:pStyle w:val="Body"/>
        <w:jc w:val="center"/>
        <w:rPr>
          <w:rFonts w:ascii="Univers LT 55" w:hAnsi="Univers LT 55"/>
          <w:b/>
          <w:bCs/>
          <w:sz w:val="32"/>
          <w:szCs w:val="32"/>
        </w:rPr>
      </w:pPr>
      <w:bookmarkStart w:id="0" w:name="_Hlk528236087"/>
      <w:bookmarkEnd w:id="0"/>
      <w:r w:rsidRPr="00DF4A9B">
        <w:rPr>
          <w:rFonts w:ascii="Univers LT 55" w:hAnsi="Univers LT 55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F627AFC" wp14:editId="4014E02D">
            <wp:simplePos x="0" y="0"/>
            <wp:positionH relativeFrom="column">
              <wp:posOffset>-9525</wp:posOffset>
            </wp:positionH>
            <wp:positionV relativeFrom="paragraph">
              <wp:posOffset>-285750</wp:posOffset>
            </wp:positionV>
            <wp:extent cx="1057275" cy="806450"/>
            <wp:effectExtent l="0" t="0" r="9525" b="0"/>
            <wp:wrapNone/>
            <wp:docPr id="1" name="Picture 1" descr="G:\GIOC Public Documents\GI Logos &amp; Graphic Guidelines\NEW LOGOS\GIOC UPDATED LOGOS\Girls Inc. of Orange County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OC Public Documents\GI Logos &amp; Graphic Guidelines\NEW LOGOS\GIOC UPDATED LOGOS\Girls Inc. of Orange County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0DF2">
        <w:rPr>
          <w:rFonts w:ascii="Univers LT 55" w:hAnsi="Univers LT 55"/>
          <w:b/>
          <w:bCs/>
          <w:sz w:val="32"/>
          <w:szCs w:val="32"/>
        </w:rPr>
        <w:t>20</w:t>
      </w:r>
      <w:r w:rsidR="0051497C">
        <w:rPr>
          <w:rFonts w:ascii="Univers LT 55" w:hAnsi="Univers LT 55"/>
          <w:b/>
          <w:bCs/>
          <w:sz w:val="32"/>
          <w:szCs w:val="32"/>
        </w:rPr>
        <w:t>20</w:t>
      </w:r>
      <w:r w:rsidRPr="00DF4A9B">
        <w:rPr>
          <w:rFonts w:ascii="Univers LT 55" w:hAnsi="Univers LT 55"/>
          <w:b/>
          <w:bCs/>
          <w:sz w:val="32"/>
          <w:szCs w:val="32"/>
        </w:rPr>
        <w:t xml:space="preserve"> Externship Program </w:t>
      </w:r>
      <w:r w:rsidR="00242F74">
        <w:rPr>
          <w:rFonts w:ascii="Univers LT 55" w:hAnsi="Univers LT 55"/>
          <w:b/>
          <w:bCs/>
          <w:sz w:val="32"/>
          <w:szCs w:val="32"/>
        </w:rPr>
        <w:t>Application</w:t>
      </w:r>
    </w:p>
    <w:p w14:paraId="4CF57913" w14:textId="77777777" w:rsidR="00A4688A" w:rsidRPr="00DF4A9B" w:rsidRDefault="00A4688A" w:rsidP="00641E3B">
      <w:pPr>
        <w:pStyle w:val="Body"/>
        <w:jc w:val="center"/>
        <w:rPr>
          <w:rFonts w:ascii="Univers LT 55" w:hAnsi="Univers LT 55"/>
          <w:b/>
          <w:bCs/>
          <w:sz w:val="32"/>
          <w:szCs w:val="32"/>
        </w:rPr>
      </w:pPr>
      <w:r w:rsidRPr="00C83E42">
        <w:rPr>
          <w:rFonts w:ascii="Univers LT 55" w:hAnsi="Univers LT 55"/>
          <w:b/>
          <w:bCs/>
          <w:color w:val="0070C0"/>
          <w:sz w:val="32"/>
          <w:szCs w:val="32"/>
        </w:rPr>
        <w:t>Second Year</w:t>
      </w:r>
      <w:r w:rsidR="006126A6" w:rsidRPr="00C83E42">
        <w:rPr>
          <w:rFonts w:ascii="Univers LT 55" w:hAnsi="Univers LT 55"/>
          <w:b/>
          <w:bCs/>
          <w:color w:val="0070C0"/>
          <w:sz w:val="32"/>
          <w:szCs w:val="32"/>
        </w:rPr>
        <w:t xml:space="preserve"> Externs</w:t>
      </w:r>
    </w:p>
    <w:p w14:paraId="00329CA8" w14:textId="77777777" w:rsidR="00641E3B" w:rsidRDefault="00641E3B" w:rsidP="00641E3B">
      <w:pPr>
        <w:pStyle w:val="Body"/>
        <w:rPr>
          <w:rFonts w:ascii="Univers LT 45 Light" w:hAnsi="Univers LT 45 Light"/>
        </w:rPr>
      </w:pPr>
    </w:p>
    <w:p w14:paraId="30B088D6" w14:textId="77777777" w:rsidR="00641E3B" w:rsidRDefault="00641E3B" w:rsidP="00641E3B">
      <w:pPr>
        <w:pStyle w:val="Body"/>
        <w:rPr>
          <w:rFonts w:ascii="Univers LT 45 Light" w:hAnsi="Univers LT 45 Light"/>
          <w:sz w:val="20"/>
          <w:szCs w:val="20"/>
        </w:rPr>
      </w:pPr>
    </w:p>
    <w:p w14:paraId="37192B84" w14:textId="5E744A1D" w:rsidR="00641E3B" w:rsidRPr="00784FC6" w:rsidRDefault="00641E3B" w:rsidP="00DF4A9B">
      <w:pPr>
        <w:pStyle w:val="Body"/>
        <w:jc w:val="center"/>
        <w:rPr>
          <w:rFonts w:ascii="Univers LT 55" w:hAnsi="Univers LT 55"/>
          <w:b/>
          <w:sz w:val="24"/>
          <w:szCs w:val="24"/>
          <w:u w:val="single"/>
        </w:rPr>
      </w:pPr>
      <w:r w:rsidRPr="00784FC6">
        <w:rPr>
          <w:rFonts w:ascii="Univers LT 55" w:hAnsi="Univers LT 55"/>
          <w:b/>
          <w:sz w:val="24"/>
          <w:szCs w:val="24"/>
          <w:u w:val="single"/>
        </w:rPr>
        <w:t>Qualifications to Apply</w:t>
      </w:r>
    </w:p>
    <w:p w14:paraId="5BA72644" w14:textId="2B7E44CE" w:rsidR="00641E3B" w:rsidRPr="00784FC6" w:rsidRDefault="00E264AF" w:rsidP="00DF4A9B">
      <w:pPr>
        <w:pStyle w:val="Body"/>
        <w:numPr>
          <w:ilvl w:val="0"/>
          <w:numId w:val="13"/>
        </w:numPr>
        <w:rPr>
          <w:rFonts w:ascii="Univers LT 45 Light" w:hAnsi="Univers LT 45 Light"/>
          <w:b/>
          <w:sz w:val="22"/>
          <w:szCs w:val="22"/>
        </w:rPr>
      </w:pPr>
      <w:r w:rsidRPr="00784FC6">
        <w:rPr>
          <w:rFonts w:ascii="Univers LT 45 Light" w:hAnsi="Univers LT 45 Light"/>
          <w:b/>
          <w:sz w:val="22"/>
          <w:szCs w:val="22"/>
        </w:rPr>
        <w:t>Participant from</w:t>
      </w:r>
      <w:r w:rsidR="00B87734" w:rsidRPr="00784FC6">
        <w:rPr>
          <w:rFonts w:ascii="Univers LT 45 Light" w:hAnsi="Univers LT 45 Light"/>
          <w:b/>
          <w:sz w:val="22"/>
          <w:szCs w:val="22"/>
        </w:rPr>
        <w:t xml:space="preserve"> the 201</w:t>
      </w:r>
      <w:r w:rsidR="000C28E4" w:rsidRPr="00784FC6">
        <w:rPr>
          <w:rFonts w:ascii="Univers LT 45 Light" w:hAnsi="Univers LT 45 Light"/>
          <w:b/>
          <w:sz w:val="22"/>
          <w:szCs w:val="22"/>
        </w:rPr>
        <w:t>9</w:t>
      </w:r>
      <w:r w:rsidR="005C31F1" w:rsidRPr="00784FC6">
        <w:rPr>
          <w:rFonts w:ascii="Univers LT 45 Light" w:hAnsi="Univers LT 45 Light"/>
          <w:b/>
          <w:sz w:val="22"/>
          <w:szCs w:val="22"/>
        </w:rPr>
        <w:t xml:space="preserve"> Externship Program</w:t>
      </w:r>
      <w:r w:rsidR="00B65CA4">
        <w:rPr>
          <w:rFonts w:ascii="Univers LT 45 Light" w:hAnsi="Univers LT 45 Light"/>
          <w:b/>
          <w:sz w:val="22"/>
          <w:szCs w:val="22"/>
        </w:rPr>
        <w:t>.</w:t>
      </w:r>
    </w:p>
    <w:p w14:paraId="3673EB33" w14:textId="59252570" w:rsidR="00641E3B" w:rsidRPr="00784FC6" w:rsidRDefault="00641E3B" w:rsidP="00DF4A9B">
      <w:pPr>
        <w:pStyle w:val="Body"/>
        <w:numPr>
          <w:ilvl w:val="0"/>
          <w:numId w:val="13"/>
        </w:numPr>
        <w:rPr>
          <w:rFonts w:ascii="Univers LT 45 Light" w:hAnsi="Univers LT 45 Light"/>
          <w:b/>
          <w:sz w:val="22"/>
          <w:szCs w:val="22"/>
        </w:rPr>
      </w:pPr>
      <w:r w:rsidRPr="00784FC6">
        <w:rPr>
          <w:rFonts w:ascii="Univers LT 45 Light" w:hAnsi="Univers LT 45 Light"/>
          <w:b/>
          <w:sz w:val="22"/>
          <w:szCs w:val="22"/>
        </w:rPr>
        <w:t>Able to commit to the required dates and time</w:t>
      </w:r>
      <w:r w:rsidR="002E0A84" w:rsidRPr="00784FC6">
        <w:rPr>
          <w:rFonts w:ascii="Univers LT 45 Light" w:hAnsi="Univers LT 45 Light"/>
          <w:b/>
          <w:sz w:val="22"/>
          <w:szCs w:val="22"/>
        </w:rPr>
        <w:t>s</w:t>
      </w:r>
      <w:r w:rsidRPr="00784FC6">
        <w:rPr>
          <w:rFonts w:ascii="Univers LT 45 Light" w:hAnsi="Univers LT 45 Light"/>
          <w:b/>
          <w:sz w:val="22"/>
          <w:szCs w:val="22"/>
        </w:rPr>
        <w:t xml:space="preserve"> </w:t>
      </w:r>
      <w:r w:rsidR="00960162" w:rsidRPr="00784FC6">
        <w:rPr>
          <w:rFonts w:ascii="Univers LT 45 Light" w:hAnsi="Univers LT 45 Light"/>
          <w:b/>
          <w:bCs/>
          <w:sz w:val="22"/>
          <w:szCs w:val="22"/>
        </w:rPr>
        <w:t xml:space="preserve">listed in the “2020 Externship Program Information, </w:t>
      </w:r>
      <w:r w:rsidR="00E35931" w:rsidRPr="00784FC6">
        <w:rPr>
          <w:rFonts w:ascii="Univers LT 45 Light" w:hAnsi="Univers LT 45 Light"/>
          <w:b/>
          <w:bCs/>
          <w:sz w:val="22"/>
          <w:szCs w:val="22"/>
        </w:rPr>
        <w:t>Second</w:t>
      </w:r>
      <w:r w:rsidR="00960162" w:rsidRPr="00784FC6">
        <w:rPr>
          <w:rFonts w:ascii="Univers LT 45 Light" w:hAnsi="Univers LT 45 Light"/>
          <w:b/>
          <w:bCs/>
          <w:sz w:val="22"/>
          <w:szCs w:val="22"/>
        </w:rPr>
        <w:t xml:space="preserve"> Year Externs”</w:t>
      </w:r>
      <w:r w:rsidR="00B65CA4">
        <w:rPr>
          <w:rFonts w:ascii="Univers LT 45 Light" w:hAnsi="Univers LT 45 Light"/>
          <w:b/>
          <w:bCs/>
          <w:sz w:val="22"/>
          <w:szCs w:val="22"/>
        </w:rPr>
        <w:t xml:space="preserve"> </w:t>
      </w:r>
      <w:r w:rsidR="00960162" w:rsidRPr="00784FC6">
        <w:rPr>
          <w:rFonts w:ascii="Univers LT 45 Light" w:hAnsi="Univers LT 45 Light"/>
          <w:b/>
          <w:bCs/>
          <w:sz w:val="22"/>
          <w:szCs w:val="22"/>
        </w:rPr>
        <w:t>document</w:t>
      </w:r>
      <w:r w:rsidR="00B65CA4">
        <w:rPr>
          <w:rFonts w:ascii="Univers LT 45 Light" w:hAnsi="Univers LT 45 Light"/>
          <w:b/>
          <w:bCs/>
          <w:sz w:val="22"/>
          <w:szCs w:val="22"/>
        </w:rPr>
        <w:t>.</w:t>
      </w:r>
    </w:p>
    <w:p w14:paraId="26DA2FCA" w14:textId="21904396" w:rsidR="00641E3B" w:rsidRPr="007A5EFF" w:rsidRDefault="00641E3B" w:rsidP="00DF4A9B">
      <w:pPr>
        <w:pStyle w:val="Body"/>
        <w:numPr>
          <w:ilvl w:val="0"/>
          <w:numId w:val="13"/>
        </w:numPr>
        <w:rPr>
          <w:rFonts w:ascii="Univers LT 45 Light" w:hAnsi="Univers LT 45 Light"/>
          <w:b/>
          <w:sz w:val="22"/>
          <w:szCs w:val="22"/>
        </w:rPr>
      </w:pPr>
      <w:r w:rsidRPr="00784FC6">
        <w:rPr>
          <w:rFonts w:ascii="Univers LT 45 Light" w:hAnsi="Univers LT 45 Light"/>
          <w:b/>
          <w:sz w:val="22"/>
          <w:szCs w:val="22"/>
        </w:rPr>
        <w:t>Submit</w:t>
      </w:r>
      <w:r w:rsidRPr="00C83E42">
        <w:rPr>
          <w:rFonts w:ascii="Univers LT 45 Light" w:hAnsi="Univers LT 45 Light"/>
          <w:b/>
          <w:sz w:val="22"/>
          <w:szCs w:val="22"/>
        </w:rPr>
        <w:t xml:space="preserve"> a completed Externship application </w:t>
      </w:r>
      <w:r w:rsidR="003B7E39" w:rsidRPr="00C83E42">
        <w:rPr>
          <w:rFonts w:ascii="Univers LT 45 Light" w:hAnsi="Univers LT 45 Light"/>
          <w:b/>
          <w:color w:val="auto"/>
          <w:sz w:val="22"/>
          <w:szCs w:val="22"/>
        </w:rPr>
        <w:t xml:space="preserve">by Sunday, </w:t>
      </w:r>
      <w:r w:rsidR="00AB2957">
        <w:rPr>
          <w:rFonts w:ascii="Univers LT 45 Light" w:hAnsi="Univers LT 45 Light"/>
          <w:b/>
          <w:color w:val="auto"/>
          <w:sz w:val="22"/>
          <w:szCs w:val="22"/>
        </w:rPr>
        <w:t>January</w:t>
      </w:r>
      <w:r w:rsidR="00AB2957" w:rsidRPr="00C83E42">
        <w:rPr>
          <w:rFonts w:ascii="Univers LT 45 Light" w:hAnsi="Univers LT 45 Light"/>
          <w:b/>
          <w:color w:val="auto"/>
          <w:sz w:val="22"/>
          <w:szCs w:val="22"/>
        </w:rPr>
        <w:t xml:space="preserve"> </w:t>
      </w:r>
      <w:r w:rsidR="00AB2957">
        <w:rPr>
          <w:rFonts w:ascii="Univers LT 45 Light" w:hAnsi="Univers LT 45 Light"/>
          <w:b/>
          <w:color w:val="auto"/>
          <w:sz w:val="22"/>
          <w:szCs w:val="22"/>
        </w:rPr>
        <w:t>5</w:t>
      </w:r>
      <w:r w:rsidR="00AB2957" w:rsidRPr="00C83E42">
        <w:rPr>
          <w:rFonts w:ascii="Univers LT 45 Light" w:hAnsi="Univers LT 45 Light"/>
          <w:b/>
          <w:color w:val="auto"/>
          <w:sz w:val="22"/>
          <w:szCs w:val="22"/>
        </w:rPr>
        <w:t>, 20</w:t>
      </w:r>
      <w:r w:rsidR="00AB2957">
        <w:rPr>
          <w:rFonts w:ascii="Univers LT 45 Light" w:hAnsi="Univers LT 45 Light"/>
          <w:b/>
          <w:color w:val="auto"/>
          <w:sz w:val="22"/>
          <w:szCs w:val="22"/>
        </w:rPr>
        <w:t>20</w:t>
      </w:r>
      <w:r w:rsidR="00AB2957" w:rsidRPr="00C83E42">
        <w:rPr>
          <w:rFonts w:ascii="Univers LT 45 Light" w:hAnsi="Univers LT 45 Light"/>
          <w:b/>
          <w:color w:val="auto"/>
          <w:sz w:val="22"/>
          <w:szCs w:val="22"/>
        </w:rPr>
        <w:t xml:space="preserve"> </w:t>
      </w:r>
      <w:r w:rsidR="003560DF">
        <w:rPr>
          <w:rFonts w:ascii="Univers LT 45 Light" w:hAnsi="Univers LT 45 Light"/>
          <w:b/>
          <w:color w:val="auto"/>
          <w:sz w:val="22"/>
          <w:szCs w:val="22"/>
        </w:rPr>
        <w:t>at</w:t>
      </w:r>
      <w:r w:rsidR="00AB2957" w:rsidRPr="00C83E42">
        <w:rPr>
          <w:rFonts w:ascii="Univers LT 45 Light" w:hAnsi="Univers LT 45 Light"/>
          <w:b/>
          <w:color w:val="auto"/>
          <w:sz w:val="22"/>
          <w:szCs w:val="22"/>
        </w:rPr>
        <w:t xml:space="preserve"> 11:59 pm</w:t>
      </w:r>
      <w:r w:rsidR="00AB2957">
        <w:rPr>
          <w:rFonts w:ascii="Univers LT 45 Light" w:hAnsi="Univers LT 45 Light"/>
          <w:b/>
          <w:color w:val="auto"/>
          <w:sz w:val="22"/>
          <w:szCs w:val="22"/>
        </w:rPr>
        <w:t>.</w:t>
      </w:r>
      <w:r w:rsidR="00AB2957" w:rsidRPr="00C83E42">
        <w:rPr>
          <w:rFonts w:ascii="Univers LT 45 Light" w:hAnsi="Univers LT 45 Light"/>
          <w:b/>
          <w:color w:val="auto"/>
          <w:sz w:val="22"/>
          <w:szCs w:val="22"/>
        </w:rPr>
        <w:t xml:space="preserve"> </w:t>
      </w:r>
      <w:r w:rsidR="003B7E39" w:rsidRPr="00C83E42">
        <w:rPr>
          <w:rFonts w:ascii="Univers LT 45 Light" w:hAnsi="Univers LT 45 Light"/>
          <w:b/>
          <w:color w:val="auto"/>
          <w:sz w:val="22"/>
          <w:szCs w:val="22"/>
        </w:rPr>
        <w:t>The application should be filled out with blue/black ink or electronically, proofread for spelling and grammatical errors, and have every section completed.</w:t>
      </w:r>
    </w:p>
    <w:p w14:paraId="0BF506A5" w14:textId="77777777" w:rsidR="007A5EFF" w:rsidRDefault="007A5EFF" w:rsidP="007A5EFF">
      <w:pPr>
        <w:pStyle w:val="Body"/>
        <w:numPr>
          <w:ilvl w:val="0"/>
          <w:numId w:val="13"/>
        </w:numPr>
        <w:rPr>
          <w:sz w:val="22"/>
          <w:szCs w:val="22"/>
        </w:rPr>
      </w:pPr>
      <w:r w:rsidRPr="70EE461C">
        <w:rPr>
          <w:rFonts w:ascii="Univers LT 45 Light" w:hAnsi="Univers LT 45 Light"/>
          <w:b/>
          <w:bCs/>
          <w:noProof/>
          <w:color w:val="C00000"/>
          <w:sz w:val="22"/>
          <w:szCs w:val="22"/>
        </w:rPr>
        <w:t>LATE SUBMISSIONS WILL NOT BE CONSIDERED.</w:t>
      </w:r>
    </w:p>
    <w:p w14:paraId="19745D2F" w14:textId="20CA181B" w:rsidR="00EB49C9" w:rsidRDefault="00EB49C9" w:rsidP="007A5EFF">
      <w:pPr>
        <w:pStyle w:val="Body"/>
        <w:rPr>
          <w:rFonts w:ascii="Univers LT 45 Light" w:hAnsi="Univers LT 45 Light"/>
          <w:b/>
          <w:sz w:val="22"/>
          <w:szCs w:val="22"/>
        </w:rPr>
      </w:pPr>
    </w:p>
    <w:p w14:paraId="040B8107" w14:textId="77777777" w:rsidR="007A5EFF" w:rsidRDefault="007A5EFF" w:rsidP="007A5EFF">
      <w:pPr>
        <w:pStyle w:val="Body"/>
        <w:rPr>
          <w:rFonts w:ascii="Univers LT 55" w:hAnsi="Univers LT 55"/>
          <w:b/>
          <w:sz w:val="22"/>
          <w:szCs w:val="22"/>
          <w:u w:val="single"/>
        </w:rPr>
      </w:pPr>
    </w:p>
    <w:p w14:paraId="7BE59AD4" w14:textId="6E85AE15" w:rsidR="00EB49C9" w:rsidRPr="00161AE0" w:rsidRDefault="00EB49C9" w:rsidP="00EB49C9">
      <w:pPr>
        <w:pStyle w:val="Body"/>
        <w:jc w:val="center"/>
        <w:rPr>
          <w:rFonts w:ascii="Univers LT 55" w:hAnsi="Univers LT 55"/>
          <w:b/>
          <w:sz w:val="22"/>
          <w:szCs w:val="22"/>
          <w:u w:val="single"/>
        </w:rPr>
      </w:pPr>
      <w:r>
        <w:rPr>
          <w:rFonts w:ascii="Univers LT 55" w:hAnsi="Univers LT 55"/>
          <w:b/>
          <w:sz w:val="22"/>
          <w:szCs w:val="22"/>
          <w:u w:val="single"/>
        </w:rPr>
        <w:t>A Complete Application Packet Will Include</w:t>
      </w:r>
    </w:p>
    <w:p w14:paraId="32719EA5" w14:textId="77777777" w:rsidR="00EB49C9" w:rsidRPr="00161AE0" w:rsidRDefault="00EB49C9" w:rsidP="00EB49C9">
      <w:pPr>
        <w:pStyle w:val="Body"/>
        <w:numPr>
          <w:ilvl w:val="0"/>
          <w:numId w:val="16"/>
        </w:numPr>
        <w:rPr>
          <w:rFonts w:ascii="Univers LT 45 Light" w:hAnsi="Univers LT 45 Light"/>
          <w:noProof/>
          <w:sz w:val="22"/>
          <w:szCs w:val="22"/>
        </w:rPr>
      </w:pPr>
      <w:r>
        <w:rPr>
          <w:rFonts w:ascii="Univers LT 45 Light" w:hAnsi="Univers LT 45 Light"/>
          <w:noProof/>
          <w:sz w:val="22"/>
          <w:szCs w:val="22"/>
        </w:rPr>
        <w:t>A completed application (without any required sections missing)</w:t>
      </w:r>
    </w:p>
    <w:p w14:paraId="4BDFDB82" w14:textId="6303E20D" w:rsidR="00EB49C9" w:rsidRPr="00161AE0" w:rsidRDefault="00EB49C9" w:rsidP="00EB49C9">
      <w:pPr>
        <w:pStyle w:val="Body"/>
        <w:numPr>
          <w:ilvl w:val="0"/>
          <w:numId w:val="16"/>
        </w:numPr>
        <w:rPr>
          <w:rFonts w:ascii="Univers LT 45 Light" w:hAnsi="Univers LT 45 Light"/>
          <w:noProof/>
          <w:sz w:val="22"/>
          <w:szCs w:val="22"/>
        </w:rPr>
      </w:pPr>
      <w:r>
        <w:rPr>
          <w:rFonts w:ascii="Univers LT 45 Light" w:hAnsi="Univers LT 45 Light"/>
          <w:bCs/>
          <w:noProof/>
          <w:sz w:val="22"/>
          <w:szCs w:val="22"/>
        </w:rPr>
        <w:t>One</w:t>
      </w:r>
      <w:r w:rsidRPr="00161AE0">
        <w:rPr>
          <w:rFonts w:ascii="Univers LT 45 Light" w:hAnsi="Univers LT 45 Light"/>
          <w:bCs/>
          <w:noProof/>
          <w:sz w:val="22"/>
          <w:szCs w:val="22"/>
        </w:rPr>
        <w:t xml:space="preserve"> </w:t>
      </w:r>
      <w:r>
        <w:rPr>
          <w:rFonts w:ascii="Univers LT 45 Light" w:hAnsi="Univers LT 45 Light"/>
          <w:bCs/>
          <w:noProof/>
          <w:sz w:val="22"/>
          <w:szCs w:val="22"/>
        </w:rPr>
        <w:t>required short essay</w:t>
      </w:r>
    </w:p>
    <w:p w14:paraId="48A36991" w14:textId="096EAB11" w:rsidR="00083109" w:rsidRPr="00197D16" w:rsidRDefault="00EB49C9" w:rsidP="00083109">
      <w:pPr>
        <w:pStyle w:val="Body"/>
        <w:numPr>
          <w:ilvl w:val="0"/>
          <w:numId w:val="16"/>
        </w:numPr>
        <w:rPr>
          <w:rFonts w:ascii="Univers LT 45 Light" w:hAnsi="Univers LT 45 Light"/>
          <w:noProof/>
          <w:sz w:val="22"/>
          <w:szCs w:val="22"/>
        </w:rPr>
      </w:pPr>
      <w:r w:rsidRPr="00161AE0">
        <w:rPr>
          <w:rFonts w:ascii="Univers LT 45 Light" w:hAnsi="Univers LT 45 Light"/>
          <w:bCs/>
          <w:noProof/>
          <w:sz w:val="22"/>
          <w:szCs w:val="22"/>
        </w:rPr>
        <w:t xml:space="preserve">Your </w:t>
      </w:r>
      <w:r>
        <w:rPr>
          <w:rFonts w:ascii="Univers LT 45 Light" w:hAnsi="Univers LT 45 Light"/>
          <w:bCs/>
          <w:noProof/>
          <w:sz w:val="22"/>
          <w:szCs w:val="22"/>
        </w:rPr>
        <w:t xml:space="preserve">current high school </w:t>
      </w:r>
      <w:r w:rsidRPr="00161AE0">
        <w:rPr>
          <w:rFonts w:ascii="Univers LT 45 Light" w:hAnsi="Univers LT 45 Light"/>
          <w:bCs/>
          <w:noProof/>
          <w:sz w:val="22"/>
          <w:szCs w:val="22"/>
        </w:rPr>
        <w:t>transcript (official or unofficial)</w:t>
      </w:r>
    </w:p>
    <w:p w14:paraId="75A55CDA" w14:textId="01C06E28" w:rsidR="00197D16" w:rsidRPr="00460A35" w:rsidRDefault="00197D16" w:rsidP="00083109">
      <w:pPr>
        <w:pStyle w:val="Body"/>
        <w:numPr>
          <w:ilvl w:val="0"/>
          <w:numId w:val="16"/>
        </w:numPr>
        <w:rPr>
          <w:rFonts w:ascii="Univers LT 45 Light" w:hAnsi="Univers LT 45 Light"/>
          <w:noProof/>
          <w:sz w:val="22"/>
          <w:szCs w:val="22"/>
        </w:rPr>
      </w:pPr>
      <w:r>
        <w:rPr>
          <w:rFonts w:ascii="Univers LT 45 Light" w:hAnsi="Univers LT 45 Light"/>
          <w:bCs/>
          <w:noProof/>
          <w:sz w:val="22"/>
          <w:szCs w:val="22"/>
        </w:rPr>
        <w:t>A selected date</w:t>
      </w:r>
      <w:r w:rsidR="007B118E">
        <w:rPr>
          <w:rFonts w:ascii="Univers LT 45 Light" w:hAnsi="Univers LT 45 Light"/>
          <w:bCs/>
          <w:noProof/>
          <w:sz w:val="22"/>
          <w:szCs w:val="22"/>
        </w:rPr>
        <w:t>(s)</w:t>
      </w:r>
      <w:r>
        <w:rPr>
          <w:rFonts w:ascii="Univers LT 45 Light" w:hAnsi="Univers LT 45 Light"/>
          <w:bCs/>
          <w:noProof/>
          <w:sz w:val="22"/>
          <w:szCs w:val="22"/>
        </w:rPr>
        <w:t xml:space="preserve"> for Second Year application interview</w:t>
      </w:r>
    </w:p>
    <w:p w14:paraId="02463120" w14:textId="2ECC329E" w:rsidR="00460A35" w:rsidRDefault="00460A35" w:rsidP="00460A35">
      <w:pPr>
        <w:pStyle w:val="Body"/>
        <w:rPr>
          <w:rFonts w:ascii="Univers LT 45 Light" w:hAnsi="Univers LT 45 Light"/>
          <w:bCs/>
          <w:noProof/>
          <w:sz w:val="22"/>
          <w:szCs w:val="22"/>
        </w:rPr>
      </w:pPr>
    </w:p>
    <w:p w14:paraId="6ABEA4F2" w14:textId="2ECAD80B" w:rsidR="00460A35" w:rsidRDefault="00460A35" w:rsidP="00460A35">
      <w:pPr>
        <w:pStyle w:val="Body"/>
        <w:rPr>
          <w:rFonts w:ascii="Univers LT 45 Light" w:hAnsi="Univers LT 45 Light"/>
          <w:bCs/>
          <w:noProof/>
          <w:sz w:val="22"/>
          <w:szCs w:val="22"/>
        </w:rPr>
      </w:pPr>
    </w:p>
    <w:p w14:paraId="39F0AB6F" w14:textId="77777777" w:rsidR="00583564" w:rsidRDefault="00583564" w:rsidP="00583564">
      <w:pPr>
        <w:pStyle w:val="Body"/>
        <w:jc w:val="center"/>
        <w:rPr>
          <w:rFonts w:ascii="Univers LT 55" w:hAnsi="Univers LT 55"/>
          <w:b/>
          <w:bCs/>
          <w:sz w:val="22"/>
          <w:szCs w:val="22"/>
          <w:u w:val="single"/>
        </w:rPr>
      </w:pPr>
      <w:bookmarkStart w:id="1" w:name="_Hlk528235334"/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Application </w:t>
      </w:r>
      <w:r>
        <w:rPr>
          <w:rFonts w:ascii="Univers LT 55" w:hAnsi="Univers LT 55"/>
          <w:b/>
          <w:bCs/>
          <w:sz w:val="22"/>
          <w:szCs w:val="22"/>
          <w:u w:val="single"/>
        </w:rPr>
        <w:t>m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ay </w:t>
      </w:r>
      <w:r>
        <w:rPr>
          <w:rFonts w:ascii="Univers LT 55" w:hAnsi="Univers LT 55"/>
          <w:b/>
          <w:bCs/>
          <w:sz w:val="22"/>
          <w:szCs w:val="22"/>
          <w:u w:val="single"/>
        </w:rPr>
        <w:t>b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e </w:t>
      </w:r>
      <w:r>
        <w:rPr>
          <w:rFonts w:ascii="Univers LT 55" w:hAnsi="Univers LT 55"/>
          <w:b/>
          <w:bCs/>
          <w:sz w:val="22"/>
          <w:szCs w:val="22"/>
          <w:u w:val="single"/>
        </w:rPr>
        <w:t>s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ubmitted </w:t>
      </w:r>
      <w:r>
        <w:rPr>
          <w:rFonts w:ascii="Univers LT 55" w:hAnsi="Univers LT 55"/>
          <w:b/>
          <w:bCs/>
          <w:sz w:val="22"/>
          <w:szCs w:val="22"/>
          <w:u w:val="single"/>
        </w:rPr>
        <w:t>b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>y</w:t>
      </w:r>
      <w:r>
        <w:rPr>
          <w:rFonts w:ascii="Univers LT 55" w:hAnsi="Univers LT 55"/>
          <w:b/>
          <w:bCs/>
          <w:sz w:val="22"/>
          <w:szCs w:val="22"/>
          <w:u w:val="single"/>
        </w:rPr>
        <w:t xml:space="preserve"> one of the following options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>:</w:t>
      </w:r>
    </w:p>
    <w:p w14:paraId="60ED8CED" w14:textId="77777777" w:rsidR="00583564" w:rsidRDefault="00583564" w:rsidP="00583564">
      <w:pPr>
        <w:pStyle w:val="Body"/>
        <w:rPr>
          <w:rFonts w:ascii="Univers LT 55" w:hAnsi="Univers LT 55"/>
          <w:b/>
          <w:bCs/>
          <w:sz w:val="22"/>
          <w:szCs w:val="22"/>
          <w:u w:val="single"/>
        </w:rPr>
      </w:pPr>
    </w:p>
    <w:p w14:paraId="14444481" w14:textId="77777777" w:rsidR="00583564" w:rsidRPr="00F03600" w:rsidRDefault="00583564" w:rsidP="00583564">
      <w:pPr>
        <w:pStyle w:val="Body"/>
        <w:rPr>
          <w:rFonts w:ascii="Univers LT 45 Light" w:hAnsi="Univers LT 45 Light"/>
          <w:sz w:val="22"/>
          <w:szCs w:val="22"/>
        </w:rPr>
      </w:pPr>
      <w:r w:rsidRPr="00F03600">
        <w:rPr>
          <w:rStyle w:val="Hyperlink0"/>
          <w:rFonts w:ascii="Univers LT 45 Light" w:hAnsi="Univers LT 45 Light"/>
          <w:b/>
          <w:bCs/>
          <w:color w:val="auto"/>
          <w:sz w:val="22"/>
          <w:szCs w:val="22"/>
          <w:u w:val="none"/>
        </w:rPr>
        <w:t>Email</w:t>
      </w:r>
      <w:r w:rsidRPr="00F03600">
        <w:rPr>
          <w:rStyle w:val="Hyperlink0"/>
          <w:rFonts w:ascii="Univers LT 45 Light" w:hAnsi="Univers LT 45 Light"/>
          <w:b/>
          <w:bCs/>
          <w:noProof/>
          <w:color w:val="auto"/>
          <w:sz w:val="22"/>
          <w:szCs w:val="22"/>
          <w:u w:val="none"/>
        </w:rPr>
        <w:t>:</w:t>
      </w:r>
      <w:r w:rsidRPr="00F03600">
        <w:rPr>
          <w:rStyle w:val="Hyperlink0"/>
          <w:rFonts w:ascii="Univers LT 45 Light" w:hAnsi="Univers LT 45 Light"/>
          <w:color w:val="auto"/>
          <w:sz w:val="22"/>
          <w:szCs w:val="22"/>
          <w:u w:val="none"/>
        </w:rPr>
        <w:t xml:space="preserve"> </w:t>
      </w:r>
      <w:hyperlink r:id="rId12">
        <w:r w:rsidRPr="00F03600">
          <w:rPr>
            <w:rStyle w:val="Hyperlink"/>
            <w:rFonts w:ascii="Univers LT 45 Light" w:hAnsi="Univers LT 45 Light"/>
            <w:sz w:val="22"/>
            <w:szCs w:val="22"/>
          </w:rPr>
          <w:t>KZertuche@girlsinc-oc.org</w:t>
        </w:r>
      </w:hyperlink>
    </w:p>
    <w:p w14:paraId="1A04CBA1" w14:textId="77777777" w:rsidR="00583564" w:rsidRPr="00F03600" w:rsidRDefault="00583564" w:rsidP="00583564">
      <w:pPr>
        <w:pStyle w:val="Body"/>
        <w:ind w:firstLine="720"/>
        <w:rPr>
          <w:rFonts w:ascii="Univers LT 45 Light" w:hAnsi="Univers LT 45 Light"/>
          <w:sz w:val="22"/>
          <w:szCs w:val="22"/>
        </w:rPr>
      </w:pPr>
      <w:r w:rsidRPr="00F03600">
        <w:rPr>
          <w:rFonts w:ascii="Univers LT 45 Light" w:hAnsi="Univers LT 45 Light"/>
          <w:sz w:val="22"/>
          <w:szCs w:val="22"/>
        </w:rPr>
        <w:t>with subject stating: 2020 Externship Application- Your First and Last Name</w:t>
      </w:r>
    </w:p>
    <w:p w14:paraId="45048CE5" w14:textId="376CAB71" w:rsidR="00583564" w:rsidRPr="00F03600" w:rsidRDefault="00583564" w:rsidP="00583564">
      <w:pPr>
        <w:pStyle w:val="Body"/>
        <w:ind w:firstLine="720"/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 xml:space="preserve">Example: 2020 Externship Application- </w:t>
      </w:r>
      <w:r w:rsidR="00383196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>Stella Strong</w:t>
      </w:r>
    </w:p>
    <w:p w14:paraId="5A9E09E0" w14:textId="77777777" w:rsidR="00583564" w:rsidRDefault="00583564" w:rsidP="00583564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highlight w:val="yellow"/>
          <w:u w:val="none"/>
        </w:rPr>
      </w:pPr>
    </w:p>
    <w:p w14:paraId="7BEDCAA9" w14:textId="77777777" w:rsidR="00583564" w:rsidRPr="00F03600" w:rsidRDefault="00583564" w:rsidP="00583564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Mail</w:t>
      </w:r>
      <w:r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 xml:space="preserve"> </w:t>
      </w:r>
      <w:proofErr w:type="gramStart"/>
      <w:r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to</w:t>
      </w: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:</w:t>
      </w:r>
      <w:proofErr w:type="gramEnd"/>
      <w:r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Katherine Zertuche, Externship Coordinator</w:t>
      </w:r>
    </w:p>
    <w:p w14:paraId="6C84B1FF" w14:textId="77777777" w:rsidR="00583564" w:rsidRPr="00F03600" w:rsidRDefault="00583564" w:rsidP="00583564">
      <w:pPr>
        <w:pStyle w:val="Body"/>
        <w:tabs>
          <w:tab w:val="center" w:pos="5400"/>
          <w:tab w:val="right" w:pos="10800"/>
        </w:tabs>
        <w:ind w:firstLine="720"/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</w:pPr>
      <w:r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</w:t>
      </w:r>
      <w:r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1815 Anaheim Ave., Costa Mesa, CA 92627</w:t>
      </w:r>
    </w:p>
    <w:p w14:paraId="39AD868A" w14:textId="77777777" w:rsidR="00583564" w:rsidRPr="00E33D8D" w:rsidRDefault="00583564" w:rsidP="00583564">
      <w:pPr>
        <w:pStyle w:val="Body"/>
        <w:tabs>
          <w:tab w:val="center" w:pos="5400"/>
          <w:tab w:val="right" w:pos="10800"/>
        </w:tabs>
        <w:jc w:val="center"/>
        <w:rPr>
          <w:rStyle w:val="Hyperlink"/>
          <w:rFonts w:ascii="Univers LT 45 Light" w:hAnsi="Univers LT 45 Light"/>
          <w:b/>
          <w:bCs/>
          <w:sz w:val="22"/>
          <w:szCs w:val="22"/>
          <w:highlight w:val="yellow"/>
          <w:u w:val="none"/>
        </w:rPr>
      </w:pPr>
    </w:p>
    <w:p w14:paraId="510F1C32" w14:textId="77777777" w:rsidR="00583564" w:rsidRPr="00F03600" w:rsidRDefault="00583564" w:rsidP="00583564">
      <w:pPr>
        <w:pStyle w:val="Body"/>
        <w:rPr>
          <w:rStyle w:val="Hyperlink"/>
          <w:rFonts w:ascii="Univers LT 45 Light" w:hAnsi="Univers LT 45 Light"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Drop-off at:</w:t>
      </w:r>
      <w:r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Girls Inc. Youth and Family Center during business hours (Monday-Friday 9am-5pm)</w:t>
      </w:r>
    </w:p>
    <w:p w14:paraId="4BB98F9E" w14:textId="77777777" w:rsidR="00583564" w:rsidRPr="00F03600" w:rsidRDefault="00583564" w:rsidP="00583564">
      <w:pPr>
        <w:pStyle w:val="Body"/>
        <w:ind w:firstLine="720"/>
        <w:rPr>
          <w:rFonts w:ascii="Univers LT 45 Light" w:hAnsi="Univers LT 45 Light"/>
          <w:sz w:val="22"/>
          <w:szCs w:val="22"/>
          <w:lang w:val="es-SV"/>
        </w:rPr>
      </w:pPr>
      <w:r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1815 Anaheim Ave., Costa Mesa, CA 92627 </w:t>
      </w:r>
      <w:bookmarkEnd w:id="1"/>
    </w:p>
    <w:p w14:paraId="46A003E5" w14:textId="77777777" w:rsidR="00D84051" w:rsidRDefault="00D84051" w:rsidP="00C83E42">
      <w:pPr>
        <w:pStyle w:val="Body"/>
        <w:jc w:val="center"/>
      </w:pPr>
    </w:p>
    <w:p w14:paraId="4F3AF544" w14:textId="03A8B288" w:rsidR="00D84051" w:rsidRDefault="00D84051" w:rsidP="00C83E42">
      <w:pPr>
        <w:pStyle w:val="Body"/>
        <w:jc w:val="center"/>
      </w:pPr>
    </w:p>
    <w:p w14:paraId="79D5ACE5" w14:textId="1556D4D1" w:rsidR="00D84051" w:rsidRDefault="00D84051" w:rsidP="00C83E42">
      <w:pPr>
        <w:pStyle w:val="Body"/>
        <w:jc w:val="center"/>
      </w:pPr>
    </w:p>
    <w:p w14:paraId="3F2F00B6" w14:textId="093B1518" w:rsidR="00D84051" w:rsidRDefault="00D84051" w:rsidP="00C83E42">
      <w:pPr>
        <w:pStyle w:val="Body"/>
        <w:jc w:val="center"/>
      </w:pPr>
    </w:p>
    <w:p w14:paraId="3AA4FE6E" w14:textId="66C18B17" w:rsidR="00D84051" w:rsidRDefault="00D84051" w:rsidP="00C83E42">
      <w:pPr>
        <w:pStyle w:val="Body"/>
        <w:jc w:val="center"/>
      </w:pPr>
    </w:p>
    <w:p w14:paraId="03B3D4D0" w14:textId="40DFE3A8" w:rsidR="00D84051" w:rsidRDefault="00D84051" w:rsidP="00C83E42">
      <w:pPr>
        <w:pStyle w:val="Body"/>
        <w:jc w:val="center"/>
      </w:pPr>
    </w:p>
    <w:p w14:paraId="682D82F7" w14:textId="35061CE4" w:rsidR="000072F7" w:rsidRDefault="000072F7" w:rsidP="00C83E42">
      <w:pPr>
        <w:pStyle w:val="Body"/>
        <w:jc w:val="center"/>
      </w:pPr>
    </w:p>
    <w:p w14:paraId="468F2487" w14:textId="7C7936BE" w:rsidR="000072F7" w:rsidRDefault="000072F7" w:rsidP="00C83E42">
      <w:pPr>
        <w:pStyle w:val="Body"/>
        <w:jc w:val="center"/>
      </w:pPr>
    </w:p>
    <w:p w14:paraId="5135FFD9" w14:textId="1FA5062B" w:rsidR="000072F7" w:rsidRDefault="000072F7" w:rsidP="00C83E42">
      <w:pPr>
        <w:pStyle w:val="Body"/>
        <w:jc w:val="center"/>
      </w:pPr>
    </w:p>
    <w:p w14:paraId="18EA6D66" w14:textId="7473AA5C" w:rsidR="000072F7" w:rsidRDefault="000072F7" w:rsidP="00C83E42">
      <w:pPr>
        <w:pStyle w:val="Body"/>
        <w:jc w:val="center"/>
      </w:pPr>
    </w:p>
    <w:p w14:paraId="1D387FA1" w14:textId="77777777" w:rsidR="000072F7" w:rsidRDefault="000072F7" w:rsidP="00C83E42">
      <w:pPr>
        <w:pStyle w:val="Body"/>
        <w:jc w:val="center"/>
      </w:pPr>
    </w:p>
    <w:p w14:paraId="23E01549" w14:textId="77777777" w:rsidR="00D84051" w:rsidRDefault="00D84051" w:rsidP="00D84051">
      <w:pPr>
        <w:jc w:val="center"/>
        <w:rPr>
          <w:rFonts w:ascii="Univers LT 45 Light" w:eastAsia="Times New Roman" w:hAnsi="Univers LT 45 Light"/>
          <w:b/>
          <w:bCs/>
          <w:color w:val="FF0000"/>
          <w:sz w:val="22"/>
          <w:szCs w:val="22"/>
        </w:rPr>
      </w:pPr>
      <w:r>
        <w:rPr>
          <w:rFonts w:ascii="Univers LT 45 Light" w:eastAsia="Times New Roman" w:hAnsi="Univers LT 45 Light"/>
          <w:b/>
          <w:bCs/>
          <w:color w:val="FF0000"/>
          <w:sz w:val="22"/>
          <w:szCs w:val="22"/>
        </w:rPr>
        <w:t>Please contact Katherine Zertuche with any future questions.</w:t>
      </w:r>
    </w:p>
    <w:p w14:paraId="669D545B" w14:textId="77777777" w:rsidR="00D84051" w:rsidRPr="006544D4" w:rsidRDefault="002B2680" w:rsidP="00D84051">
      <w:pPr>
        <w:jc w:val="center"/>
        <w:rPr>
          <w:rFonts w:ascii="Univers LT 45 Light" w:eastAsia="Times New Roman" w:hAnsi="Univers LT 45 Light"/>
          <w:color w:val="0000FF"/>
          <w:sz w:val="22"/>
          <w:szCs w:val="22"/>
        </w:rPr>
      </w:pPr>
      <w:hyperlink r:id="rId13" w:history="1">
        <w:r w:rsidR="00D84051" w:rsidRPr="006544D4">
          <w:rPr>
            <w:rStyle w:val="Hyperlink"/>
            <w:rFonts w:ascii="Univers LT 45 Light" w:eastAsia="Times New Roman" w:hAnsi="Univers LT 45 Light"/>
            <w:color w:val="0000FF"/>
            <w:sz w:val="22"/>
            <w:szCs w:val="22"/>
          </w:rPr>
          <w:t>KZertuche@girlsinc-oc.org</w:t>
        </w:r>
      </w:hyperlink>
    </w:p>
    <w:p w14:paraId="06412D09" w14:textId="3CBA01CC" w:rsidR="00073A9D" w:rsidRPr="00C83E42" w:rsidRDefault="00D84051" w:rsidP="00D84051">
      <w:pPr>
        <w:pStyle w:val="Body"/>
        <w:jc w:val="center"/>
        <w:rPr>
          <w:rFonts w:cs="Times New Roman"/>
          <w:color w:val="auto"/>
          <w:spacing w:val="0"/>
          <w:sz w:val="24"/>
          <w:szCs w:val="24"/>
        </w:rPr>
      </w:pPr>
      <w:r w:rsidRPr="006544D4">
        <w:rPr>
          <w:rFonts w:ascii="Univers LT 45 Light" w:eastAsia="Times New Roman" w:hAnsi="Univers LT 45 Light"/>
          <w:sz w:val="22"/>
          <w:szCs w:val="22"/>
        </w:rPr>
        <w:t>Office Line: (714) 597-8612</w:t>
      </w:r>
      <w:r w:rsidR="00083109">
        <w:br w:type="page"/>
      </w:r>
    </w:p>
    <w:tbl>
      <w:tblPr>
        <w:tblW w:w="936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3120"/>
        <w:gridCol w:w="210"/>
        <w:gridCol w:w="985"/>
        <w:gridCol w:w="1535"/>
        <w:gridCol w:w="390"/>
        <w:gridCol w:w="3120"/>
      </w:tblGrid>
      <w:tr w:rsidR="0084345B" w:rsidRPr="001D049E" w14:paraId="1C031EAB" w14:textId="77777777" w:rsidTr="00C83E42">
        <w:trPr>
          <w:trHeight w:val="810"/>
          <w:tblHeader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98010" w14:textId="77777777" w:rsidR="0084345B" w:rsidRPr="001D049E" w:rsidRDefault="001D049E">
            <w:pPr>
              <w:pStyle w:val="Heading2"/>
              <w:rPr>
                <w:rFonts w:ascii="Univers LT 45 Light" w:hAnsi="Univers LT 45 Light"/>
              </w:rPr>
            </w:pPr>
            <w:r w:rsidRPr="001D049E">
              <w:rPr>
                <w:rFonts w:ascii="Univers LT 45 Light" w:hAnsi="Univers LT 45 Light"/>
              </w:rPr>
              <w:lastRenderedPageBreak/>
              <w:t>Girls Inc.</w:t>
            </w:r>
            <w:r w:rsidR="006F20E6" w:rsidRPr="001D049E">
              <w:rPr>
                <w:rFonts w:ascii="Univers LT 45 Light" w:hAnsi="Univers LT 45 Light"/>
              </w:rPr>
              <w:t xml:space="preserve"> of Orange County</w:t>
            </w:r>
          </w:p>
          <w:p w14:paraId="3E929564" w14:textId="0E17DA8B" w:rsidR="0084345B" w:rsidRPr="00F85AF5" w:rsidRDefault="00B87734">
            <w:pPr>
              <w:pStyle w:val="Heading"/>
              <w:rPr>
                <w:rFonts w:ascii="Univers LT 55" w:hAnsi="Univers LT 55"/>
                <w:sz w:val="26"/>
                <w:szCs w:val="26"/>
              </w:rPr>
            </w:pPr>
            <w:r>
              <w:rPr>
                <w:rFonts w:ascii="Univers LT 55" w:hAnsi="Univers LT 55"/>
                <w:sz w:val="26"/>
                <w:szCs w:val="26"/>
              </w:rPr>
              <w:t>20</w:t>
            </w:r>
            <w:r w:rsidR="00CE4CA8">
              <w:rPr>
                <w:rFonts w:ascii="Univers LT 55" w:hAnsi="Univers LT 55"/>
                <w:sz w:val="26"/>
                <w:szCs w:val="26"/>
              </w:rPr>
              <w:t>20</w:t>
            </w:r>
            <w:r w:rsidR="001D049E" w:rsidRPr="00F85AF5">
              <w:rPr>
                <w:rFonts w:ascii="Univers LT 55" w:hAnsi="Univers LT 55"/>
                <w:sz w:val="26"/>
                <w:szCs w:val="26"/>
              </w:rPr>
              <w:t xml:space="preserve"> </w:t>
            </w:r>
            <w:r w:rsidR="00F226C9" w:rsidRPr="00F85AF5">
              <w:rPr>
                <w:rFonts w:ascii="Univers LT 55" w:hAnsi="Univers LT 55"/>
                <w:sz w:val="26"/>
                <w:szCs w:val="26"/>
              </w:rPr>
              <w:t xml:space="preserve">Second Year </w:t>
            </w:r>
            <w:r w:rsidR="001D049E" w:rsidRPr="00F85AF5">
              <w:rPr>
                <w:rFonts w:ascii="Univers LT 55" w:hAnsi="Univers LT 55"/>
                <w:sz w:val="26"/>
                <w:szCs w:val="26"/>
              </w:rPr>
              <w:t>Externship Program</w:t>
            </w:r>
            <w:r w:rsidR="006F20E6" w:rsidRPr="00F85AF5">
              <w:rPr>
                <w:rFonts w:ascii="Univers LT 55" w:hAnsi="Univers LT 55"/>
                <w:sz w:val="26"/>
                <w:szCs w:val="26"/>
              </w:rPr>
              <w:t xml:space="preserve"> Application</w:t>
            </w:r>
          </w:p>
          <w:p w14:paraId="187A0449" w14:textId="3FE13FCF" w:rsidR="0084345B" w:rsidRPr="00F85AF5" w:rsidRDefault="003B7E39" w:rsidP="001D049E">
            <w:pPr>
              <w:pStyle w:val="Body"/>
              <w:jc w:val="center"/>
              <w:rPr>
                <w:rFonts w:ascii="Univers LT 45 Light" w:hAnsi="Univers LT 45 Light"/>
                <w:sz w:val="20"/>
                <w:szCs w:val="20"/>
              </w:rPr>
            </w:pPr>
            <w:r>
              <w:rPr>
                <w:rFonts w:ascii="Univers LT 45 Light" w:hAnsi="Univers LT 45 Light"/>
                <w:sz w:val="20"/>
                <w:szCs w:val="20"/>
              </w:rPr>
              <w:t xml:space="preserve">Due by Sunday, </w:t>
            </w:r>
            <w:r w:rsidR="00CE4CA8">
              <w:rPr>
                <w:rFonts w:ascii="Univers LT 45 Light" w:hAnsi="Univers LT 45 Light"/>
                <w:sz w:val="20"/>
                <w:szCs w:val="20"/>
              </w:rPr>
              <w:t>January</w:t>
            </w:r>
            <w:r>
              <w:rPr>
                <w:rFonts w:ascii="Univers LT 45 Light" w:hAnsi="Univers LT 45 Light"/>
                <w:sz w:val="20"/>
                <w:szCs w:val="20"/>
              </w:rPr>
              <w:t xml:space="preserve"> </w:t>
            </w:r>
            <w:r w:rsidR="00CE4CA8">
              <w:rPr>
                <w:rFonts w:ascii="Univers LT 45 Light" w:hAnsi="Univers LT 45 Light"/>
                <w:sz w:val="20"/>
                <w:szCs w:val="20"/>
              </w:rPr>
              <w:t>5</w:t>
            </w:r>
            <w:r>
              <w:rPr>
                <w:rFonts w:ascii="Univers LT 45 Light" w:hAnsi="Univers LT 45 Light"/>
                <w:sz w:val="20"/>
                <w:szCs w:val="20"/>
              </w:rPr>
              <w:t>, 20</w:t>
            </w:r>
            <w:r w:rsidR="00CE4CA8">
              <w:rPr>
                <w:rFonts w:ascii="Univers LT 45 Light" w:hAnsi="Univers LT 45 Light"/>
                <w:sz w:val="20"/>
                <w:szCs w:val="20"/>
              </w:rPr>
              <w:t>20</w:t>
            </w:r>
            <w:r>
              <w:rPr>
                <w:rFonts w:ascii="Univers LT 45 Light" w:hAnsi="Univers LT 45 Light"/>
                <w:sz w:val="20"/>
                <w:szCs w:val="20"/>
              </w:rPr>
              <w:t xml:space="preserve"> </w:t>
            </w:r>
            <w:r w:rsidR="000072F7">
              <w:rPr>
                <w:rFonts w:ascii="Univers LT 45 Light" w:hAnsi="Univers LT 45 Light"/>
                <w:sz w:val="20"/>
                <w:szCs w:val="20"/>
              </w:rPr>
              <w:t>a</w:t>
            </w:r>
            <w:r w:rsidR="001D5757">
              <w:rPr>
                <w:rFonts w:ascii="Univers LT 45 Light" w:hAnsi="Univers LT 45 Light"/>
                <w:sz w:val="20"/>
                <w:szCs w:val="20"/>
              </w:rPr>
              <w:t>t</w:t>
            </w:r>
            <w:r>
              <w:rPr>
                <w:rFonts w:ascii="Univers LT 45 Light" w:hAnsi="Univers LT 45 Light"/>
                <w:sz w:val="20"/>
                <w:szCs w:val="20"/>
              </w:rPr>
              <w:t xml:space="preserve"> 11:59 pm </w:t>
            </w:r>
          </w:p>
        </w:tc>
      </w:tr>
      <w:tr w:rsidR="0084345B" w:rsidRPr="001D049E" w14:paraId="55B5775B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BC37CD" w14:textId="77777777" w:rsidR="0084345B" w:rsidRPr="004D627C" w:rsidRDefault="006F20E6">
            <w:pPr>
              <w:pStyle w:val="SectionHeading"/>
              <w:rPr>
                <w:rFonts w:ascii="Univers LT 55" w:hAnsi="Univers LT 55"/>
                <w:b/>
                <w:sz w:val="18"/>
              </w:rPr>
            </w:pPr>
            <w:r w:rsidRPr="004D627C">
              <w:rPr>
                <w:rFonts w:ascii="Univers LT 55" w:hAnsi="Univers LT 55"/>
                <w:b/>
                <w:sz w:val="18"/>
              </w:rPr>
              <w:t>Applicant Information</w:t>
            </w:r>
          </w:p>
        </w:tc>
      </w:tr>
      <w:tr w:rsidR="0084345B" w:rsidRPr="001D049E" w14:paraId="72CD5EB8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0CDA1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Full Name:</w:t>
            </w:r>
          </w:p>
        </w:tc>
      </w:tr>
      <w:tr w:rsidR="0084345B" w:rsidRPr="001D049E" w14:paraId="477551B1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333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B7B2C0" w14:textId="77777777" w:rsidR="0084345B" w:rsidRPr="004D627C" w:rsidRDefault="00E141E4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School:</w:t>
            </w:r>
          </w:p>
        </w:tc>
        <w:tc>
          <w:tcPr>
            <w:tcW w:w="252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515DF8" w14:textId="77777777" w:rsidR="0084345B" w:rsidRPr="004D627C" w:rsidRDefault="00E141E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Grade:</w:t>
            </w:r>
          </w:p>
        </w:tc>
        <w:tc>
          <w:tcPr>
            <w:tcW w:w="351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ED45B" w14:textId="77777777" w:rsidR="0084345B" w:rsidRPr="004D627C" w:rsidRDefault="00E141E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Age:</w:t>
            </w:r>
          </w:p>
        </w:tc>
      </w:tr>
      <w:tr w:rsidR="00E141E4" w:rsidRPr="001D049E" w14:paraId="6FF1106C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585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CBDAB3" w14:textId="77777777" w:rsidR="00E141E4" w:rsidRPr="004D627C" w:rsidRDefault="00E141E4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Email:</w:t>
            </w:r>
          </w:p>
        </w:tc>
        <w:tc>
          <w:tcPr>
            <w:tcW w:w="351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1F857" w14:textId="77777777" w:rsidR="00E141E4" w:rsidRPr="004D627C" w:rsidRDefault="00E141E4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Phone:</w:t>
            </w:r>
          </w:p>
        </w:tc>
      </w:tr>
      <w:tr w:rsidR="00B87734" w:rsidRPr="001D049E" w14:paraId="14C1D4B7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0FF1F4" w14:textId="77777777" w:rsidR="00B87734" w:rsidRPr="004D627C" w:rsidRDefault="00B8773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Current Address:</w:t>
            </w:r>
          </w:p>
        </w:tc>
      </w:tr>
      <w:tr w:rsidR="00B87734" w:rsidRPr="001D049E" w14:paraId="4E9E5BC6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0A375C" w14:textId="77777777" w:rsidR="00B87734" w:rsidRDefault="00B8773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City:</w:t>
            </w: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1FABE2F" w14:textId="77777777" w:rsidR="00B87734" w:rsidRDefault="00B8773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State:</w:t>
            </w: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B5ECAFF" w14:textId="77777777" w:rsidR="00B87734" w:rsidRDefault="00B8773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ZIP Code:</w:t>
            </w:r>
          </w:p>
        </w:tc>
      </w:tr>
      <w:tr w:rsidR="00DA6FA5" w:rsidRPr="001D049E" w14:paraId="16981CDA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7EE806" w14:textId="5CD47688" w:rsidR="00DA6FA5" w:rsidRDefault="00DA6FA5" w:rsidP="00C83E42">
            <w:pPr>
              <w:pStyle w:val="Body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55" w:hAnsi="Univers LT 55"/>
                <w:b/>
                <w:sz w:val="18"/>
              </w:rPr>
              <w:t>PARENT/GUARDIAN INFORMATION</w:t>
            </w:r>
          </w:p>
        </w:tc>
      </w:tr>
      <w:tr w:rsidR="00DA6FA5" w:rsidRPr="001D049E" w14:paraId="00829D10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3EEFCE" w14:textId="30EA6EAD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arent/Guardian Name</w:t>
            </w:r>
            <w:r w:rsidR="005E6A58">
              <w:rPr>
                <w:rFonts w:ascii="Univers LT 45 Light" w:hAnsi="Univers LT 45 Light"/>
                <w:sz w:val="18"/>
              </w:rPr>
              <w:t xml:space="preserve"> (1)</w:t>
            </w:r>
            <w:r>
              <w:rPr>
                <w:rFonts w:ascii="Univers LT 45 Light" w:hAnsi="Univers LT 45 Light"/>
                <w:sz w:val="18"/>
              </w:rPr>
              <w:t>:</w:t>
            </w:r>
          </w:p>
        </w:tc>
      </w:tr>
      <w:tr w:rsidR="00DA6FA5" w:rsidRPr="001D049E" w14:paraId="38E5DEF0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ECD6F0" w14:textId="77777777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Email:</w:t>
            </w:r>
          </w:p>
          <w:p w14:paraId="18B75BB2" w14:textId="340DCFE2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D2B31F8" w14:textId="77777777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hone:</w:t>
            </w:r>
          </w:p>
          <w:p w14:paraId="4D4570AD" w14:textId="220677B5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B25E4E7" w14:textId="6B8DF583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Relationship to Applicant:</w:t>
            </w:r>
          </w:p>
          <w:p w14:paraId="7C007718" w14:textId="74026692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5E6A58" w:rsidRPr="001D049E" w14:paraId="76BA3ABC" w14:textId="77777777" w:rsidTr="003B0DEF">
        <w:tblPrEx>
          <w:shd w:val="clear" w:color="auto" w:fill="auto"/>
        </w:tblPrEx>
        <w:trPr>
          <w:trHeight w:val="21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AE2B6" w14:textId="604E01EF" w:rsidR="005E6A58" w:rsidRDefault="005E6A58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Highest Education Level:</w:t>
            </w:r>
          </w:p>
          <w:p w14:paraId="7F911C74" w14:textId="0AE75815" w:rsidR="005E6A58" w:rsidRDefault="005E6A58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vAlign w:val="center"/>
          </w:tcPr>
          <w:p w14:paraId="00259D26" w14:textId="76AEAD39" w:rsidR="005E6A58" w:rsidRDefault="005E6A58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Current/most recent occupation:</w:t>
            </w:r>
          </w:p>
          <w:p w14:paraId="775AF01B" w14:textId="58E9105D" w:rsidR="005E6A58" w:rsidRDefault="005E6A58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5E6A58" w:rsidRPr="001D049E" w14:paraId="566877EA" w14:textId="77777777" w:rsidTr="0010574C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F8EB52" w14:textId="4CE1D5CD" w:rsidR="005E6A58" w:rsidRDefault="005E6A58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arent/Guardian Name (</w:t>
            </w:r>
            <w:r w:rsidR="005C16ED">
              <w:rPr>
                <w:rFonts w:ascii="Univers LT 45 Light" w:hAnsi="Univers LT 45 Light"/>
                <w:sz w:val="18"/>
              </w:rPr>
              <w:t>2, optional</w:t>
            </w:r>
            <w:r>
              <w:rPr>
                <w:rFonts w:ascii="Univers LT 45 Light" w:hAnsi="Univers LT 45 Light"/>
                <w:sz w:val="18"/>
              </w:rPr>
              <w:t>):</w:t>
            </w:r>
          </w:p>
        </w:tc>
      </w:tr>
      <w:tr w:rsidR="005C16ED" w:rsidRPr="001D049E" w14:paraId="6E77B8CE" w14:textId="77777777" w:rsidTr="00964153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EA443" w14:textId="65FDA98A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Email:</w:t>
            </w:r>
          </w:p>
          <w:p w14:paraId="32D583D6" w14:textId="4452D693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208363D" w14:textId="52651E0C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hone:</w:t>
            </w:r>
          </w:p>
          <w:p w14:paraId="442F7EE9" w14:textId="4F5DF18B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52E025D" w14:textId="497FE04D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Relationship to Applicant:</w:t>
            </w:r>
          </w:p>
          <w:p w14:paraId="0D115F0A" w14:textId="0C3E82D6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5C16ED" w:rsidRPr="001D049E" w14:paraId="5A580C23" w14:textId="77777777" w:rsidTr="003B0DEF">
        <w:tblPrEx>
          <w:shd w:val="clear" w:color="auto" w:fill="auto"/>
        </w:tblPrEx>
        <w:trPr>
          <w:trHeight w:val="21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518C8" w14:textId="158AC170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Highest Education Level:</w:t>
            </w:r>
          </w:p>
          <w:p w14:paraId="5221DD0C" w14:textId="750CF2A2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D973DD4" w14:textId="41FB532A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Current/most recent occupation:</w:t>
            </w:r>
          </w:p>
          <w:p w14:paraId="696ECA69" w14:textId="072B9246" w:rsidR="005C16ED" w:rsidRDefault="005C16ED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DA6FA5" w:rsidRPr="001D049E" w14:paraId="3A11B44E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744288" w14:textId="77777777" w:rsidR="00DA6FA5" w:rsidRDefault="00DA6FA5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 w:rsidRPr="00684DD9">
              <w:rPr>
                <w:rFonts w:ascii="Univers LT 55" w:hAnsi="Univers LT 55"/>
                <w:b/>
                <w:sz w:val="18"/>
              </w:rPr>
              <w:t>USING THE INDUSTRIES PROVIDED,</w:t>
            </w:r>
          </w:p>
          <w:p w14:paraId="2366CEA1" w14:textId="6AEF4AC0" w:rsidR="00DA6FA5" w:rsidRDefault="00DA6FA5" w:rsidP="00C83E42">
            <w:pPr>
              <w:pStyle w:val="Body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55" w:hAnsi="Univers LT 55"/>
                <w:b/>
                <w:sz w:val="18"/>
              </w:rPr>
              <w:t>LIST THE TOP FOUR INDUSTRIES YOU ARE INTERESTED IN PURSUING</w:t>
            </w:r>
          </w:p>
        </w:tc>
      </w:tr>
      <w:tr w:rsidR="00DA6FA5" w:rsidRPr="001D049E" w14:paraId="11C98F0F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89C3C3" w14:textId="1FAB508F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1)</w:t>
            </w:r>
          </w:p>
        </w:tc>
        <w:tc>
          <w:tcPr>
            <w:tcW w:w="3120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67F8A82C" w14:textId="77777777" w:rsidR="005B4EB0" w:rsidRDefault="00DA6FA5" w:rsidP="00C83E42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 w:rsidRPr="00C27C82">
              <w:rPr>
                <w:rFonts w:ascii="Univers LT 55" w:hAnsi="Univers LT 55"/>
                <w:b/>
                <w:sz w:val="18"/>
              </w:rPr>
              <w:t xml:space="preserve">Arts, Business, Education, Engineering, Finance, Health Care, Human Resources, Legal, Medical, PR/Marketing, Project Management, Science, </w:t>
            </w:r>
          </w:p>
          <w:p w14:paraId="2C27E6AF" w14:textId="69366CCB" w:rsidR="00DA6FA5" w:rsidRDefault="00DA6FA5" w:rsidP="00C83E42">
            <w:pPr>
              <w:pStyle w:val="Body"/>
              <w:jc w:val="center"/>
              <w:rPr>
                <w:rFonts w:ascii="Univers LT 45 Light" w:hAnsi="Univers LT 45 Light"/>
                <w:sz w:val="18"/>
              </w:rPr>
            </w:pPr>
            <w:r w:rsidRPr="00C27C82">
              <w:rPr>
                <w:rFonts w:ascii="Univers LT 55" w:hAnsi="Univers LT 55"/>
                <w:b/>
                <w:sz w:val="18"/>
              </w:rPr>
              <w:t>Other</w:t>
            </w:r>
            <w:r>
              <w:rPr>
                <w:rFonts w:ascii="Univers LT 55" w:hAnsi="Univers LT 55"/>
                <w:b/>
                <w:sz w:val="18"/>
              </w:rPr>
              <w:t xml:space="preserve"> (specify which)</w:t>
            </w:r>
          </w:p>
        </w:tc>
      </w:tr>
      <w:tr w:rsidR="00DA6FA5" w:rsidRPr="001D049E" w14:paraId="6149A2F0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BE340F" w14:textId="0E799A18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2)</w:t>
            </w:r>
          </w:p>
        </w:tc>
        <w:tc>
          <w:tcPr>
            <w:tcW w:w="3120" w:type="dxa"/>
            <w:vMerge/>
            <w:tcBorders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44E005C1" w14:textId="77777777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DA6FA5" w:rsidRPr="001D049E" w14:paraId="025AEF1F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9B5ED" w14:textId="646E419A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3)</w:t>
            </w:r>
          </w:p>
        </w:tc>
        <w:tc>
          <w:tcPr>
            <w:tcW w:w="3120" w:type="dxa"/>
            <w:vMerge/>
            <w:tcBorders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40651ECA" w14:textId="77777777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DA6FA5" w:rsidRPr="001D049E" w14:paraId="59F70B6A" w14:textId="77777777" w:rsidTr="00C83E42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13F3B3" w14:textId="10580021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4)</w:t>
            </w:r>
          </w:p>
        </w:tc>
        <w:tc>
          <w:tcPr>
            <w:tcW w:w="3120" w:type="dxa"/>
            <w:vMerge/>
            <w:tcBorders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2078EBB4" w14:textId="77777777" w:rsidR="00DA6FA5" w:rsidRDefault="00DA6FA5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DA6FA5" w:rsidRPr="001D049E" w14:paraId="2E602E03" w14:textId="77777777" w:rsidTr="00C83E42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6F5CB" w14:textId="347C48FB" w:rsidR="00DA6FA5" w:rsidRPr="00C83E42" w:rsidRDefault="00DA6FA5" w:rsidP="00C83E42">
            <w:pPr>
              <w:pStyle w:val="SignatureText"/>
              <w:jc w:val="center"/>
              <w:rPr>
                <w:rFonts w:ascii="Univers LT 55" w:eastAsia="Tahoma Negreta" w:hAnsi="Univers LT 55" w:cs="Tahoma Negreta"/>
                <w:b/>
                <w:sz w:val="18"/>
              </w:rPr>
            </w:pPr>
            <w:r w:rsidRPr="003B0DEF">
              <w:rPr>
                <w:rFonts w:ascii="Univers LT 55" w:hAnsi="Univers LT 55"/>
                <w:b/>
                <w:sz w:val="18"/>
              </w:rPr>
              <w:t xml:space="preserve">REQUIRED </w:t>
            </w:r>
            <w:r w:rsidR="00875DDB" w:rsidRPr="003B0DEF">
              <w:rPr>
                <w:rFonts w:ascii="Univers LT 55" w:hAnsi="Univers LT 55"/>
                <w:b/>
                <w:sz w:val="18"/>
              </w:rPr>
              <w:t>SELECTED DATE</w:t>
            </w:r>
            <w:r w:rsidR="00FB530C" w:rsidRPr="003B0DEF">
              <w:rPr>
                <w:rFonts w:ascii="Univers LT 55" w:hAnsi="Univers LT 55"/>
                <w:b/>
                <w:sz w:val="18"/>
              </w:rPr>
              <w:t>(S)</w:t>
            </w:r>
            <w:r w:rsidR="00875DDB" w:rsidRPr="003B0DEF">
              <w:rPr>
                <w:rFonts w:ascii="Univers LT 55" w:hAnsi="Univers LT 55"/>
                <w:b/>
                <w:sz w:val="18"/>
              </w:rPr>
              <w:t xml:space="preserve"> FOR INTERVIEW</w:t>
            </w:r>
            <w:r w:rsidRPr="004D627C">
              <w:rPr>
                <w:rFonts w:ascii="Univers LT 55" w:hAnsi="Univers LT 55"/>
                <w:b/>
                <w:sz w:val="18"/>
              </w:rPr>
              <w:t xml:space="preserve"> </w:t>
            </w:r>
          </w:p>
        </w:tc>
      </w:tr>
      <w:tr w:rsidR="00875DDB" w:rsidRPr="001D049E" w14:paraId="7CD20BDC" w14:textId="77777777" w:rsidTr="001335AE">
        <w:tblPrEx>
          <w:shd w:val="clear" w:color="auto" w:fill="auto"/>
        </w:tblPrEx>
        <w:trPr>
          <w:trHeight w:val="1395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C5F5F6" w14:textId="64A4E6E0" w:rsidR="00ED5A54" w:rsidRDefault="00CB5CD9" w:rsidP="0003301A">
            <w:pPr>
              <w:pStyle w:val="SignatureText"/>
              <w:rPr>
                <w:rFonts w:ascii="Univers LT 55" w:hAnsi="Univers LT 55"/>
                <w:bCs/>
                <w:sz w:val="18"/>
                <w:szCs w:val="18"/>
              </w:rPr>
            </w:pPr>
            <w:r w:rsidRPr="00ED5A54">
              <w:rPr>
                <w:rFonts w:ascii="Univers LT 55" w:hAnsi="Univers LT 55"/>
                <w:b/>
                <w:sz w:val="18"/>
                <w:szCs w:val="18"/>
              </w:rPr>
              <w:t>By using the stated dates and timeframes listed</w:t>
            </w:r>
            <w:r w:rsidR="003B0DEF">
              <w:rPr>
                <w:rFonts w:ascii="Univers LT 55" w:hAnsi="Univers LT 55"/>
                <w:b/>
                <w:sz w:val="18"/>
                <w:szCs w:val="18"/>
              </w:rPr>
              <w:t xml:space="preserve"> below</w:t>
            </w:r>
            <w:r w:rsidRPr="00ED5A54">
              <w:rPr>
                <w:rFonts w:ascii="Univers LT 55" w:hAnsi="Univers LT 55"/>
                <w:b/>
                <w:sz w:val="18"/>
                <w:szCs w:val="18"/>
              </w:rPr>
              <w:t>, p</w:t>
            </w:r>
            <w:r w:rsidR="0003301A" w:rsidRPr="00ED5A54">
              <w:rPr>
                <w:rFonts w:ascii="Univers LT 55" w:hAnsi="Univers LT 55"/>
                <w:b/>
                <w:sz w:val="18"/>
                <w:szCs w:val="18"/>
              </w:rPr>
              <w:t xml:space="preserve">lease </w:t>
            </w:r>
            <w:r w:rsidR="003B0DEF">
              <w:rPr>
                <w:rFonts w:ascii="Univers LT 55" w:hAnsi="Univers LT 55"/>
                <w:b/>
                <w:sz w:val="18"/>
                <w:szCs w:val="18"/>
              </w:rPr>
              <w:t>check</w:t>
            </w:r>
            <w:r w:rsidR="006720F2">
              <w:rPr>
                <w:rFonts w:ascii="Univers LT 55" w:hAnsi="Univers LT 55"/>
                <w:b/>
                <w:sz w:val="18"/>
                <w:szCs w:val="18"/>
              </w:rPr>
              <w:t xml:space="preserve"> maximum three</w:t>
            </w:r>
            <w:r w:rsidR="00A40ECC" w:rsidRPr="00ED5A54">
              <w:rPr>
                <w:rFonts w:ascii="Univers LT 55" w:hAnsi="Univers LT 55"/>
                <w:b/>
                <w:sz w:val="18"/>
                <w:szCs w:val="18"/>
              </w:rPr>
              <w:t xml:space="preserve"> day</w:t>
            </w:r>
            <w:r w:rsidR="006720F2">
              <w:rPr>
                <w:rFonts w:ascii="Univers LT 55" w:hAnsi="Univers LT 55"/>
                <w:b/>
                <w:sz w:val="18"/>
                <w:szCs w:val="18"/>
              </w:rPr>
              <w:t>s</w:t>
            </w:r>
            <w:r w:rsidR="00A40ECC" w:rsidRPr="00ED5A54">
              <w:rPr>
                <w:rFonts w:ascii="Univers LT 55" w:hAnsi="Univers LT 55"/>
                <w:b/>
                <w:sz w:val="18"/>
                <w:szCs w:val="18"/>
              </w:rPr>
              <w:t xml:space="preserve"> for you to</w:t>
            </w:r>
            <w:r w:rsidR="006720F2">
              <w:rPr>
                <w:rFonts w:ascii="Univers LT 55" w:hAnsi="Univers LT 55"/>
                <w:b/>
                <w:sz w:val="18"/>
                <w:szCs w:val="18"/>
              </w:rPr>
              <w:t xml:space="preserve"> be potentially scheduled for an interview at</w:t>
            </w:r>
            <w:r w:rsidR="00A40ECC" w:rsidRPr="00ED5A54">
              <w:rPr>
                <w:rFonts w:ascii="Univers LT 55" w:hAnsi="Univers LT 55"/>
                <w:b/>
                <w:sz w:val="18"/>
                <w:szCs w:val="18"/>
              </w:rPr>
              <w:t xml:space="preserve"> the Girls Inc. center</w:t>
            </w:r>
            <w:r w:rsidR="006720F2">
              <w:rPr>
                <w:rFonts w:ascii="Univers LT 55" w:hAnsi="Univers LT 55"/>
                <w:b/>
                <w:sz w:val="18"/>
                <w:szCs w:val="18"/>
              </w:rPr>
              <w:t>.</w:t>
            </w:r>
          </w:p>
          <w:p w14:paraId="7C43CA9C" w14:textId="01238C31" w:rsidR="0003301A" w:rsidRPr="005974A2" w:rsidRDefault="00ED5A54" w:rsidP="00ED5A54">
            <w:pPr>
              <w:pStyle w:val="SignatureText"/>
              <w:numPr>
                <w:ilvl w:val="0"/>
                <w:numId w:val="18"/>
              </w:numPr>
              <w:rPr>
                <w:rFonts w:ascii="Univers LT 55" w:hAnsi="Univers LT 55"/>
                <w:bCs/>
                <w:sz w:val="18"/>
                <w:szCs w:val="18"/>
              </w:rPr>
            </w:pPr>
            <w:r>
              <w:rPr>
                <w:rFonts w:ascii="Univers LT 55" w:hAnsi="Univers LT 55"/>
                <w:bCs/>
                <w:sz w:val="18"/>
                <w:szCs w:val="18"/>
              </w:rPr>
              <w:t>Please note that interviews will last approximately 30 minutes.</w:t>
            </w:r>
          </w:p>
          <w:p w14:paraId="53624A87" w14:textId="08E32176" w:rsidR="00631C55" w:rsidRPr="003B0DEF" w:rsidRDefault="00ED5A54" w:rsidP="00ED5A54">
            <w:pPr>
              <w:pStyle w:val="SignatureText"/>
              <w:numPr>
                <w:ilvl w:val="0"/>
                <w:numId w:val="18"/>
              </w:numPr>
              <w:rPr>
                <w:rFonts w:ascii="Univers LT 55" w:hAnsi="Univers LT 55"/>
                <w:bCs/>
                <w:sz w:val="18"/>
                <w:szCs w:val="18"/>
              </w:rPr>
            </w:pPr>
            <w:r w:rsidRPr="00684DD9">
              <w:rPr>
                <w:rFonts w:ascii="Univers LT 55" w:hAnsi="Univers LT 55"/>
                <w:bCs/>
                <w:sz w:val="18"/>
              </w:rPr>
              <w:t xml:space="preserve">If none of the stated dates or times work with your schedule, please explain why </w:t>
            </w:r>
            <w:r w:rsidR="00103CBF">
              <w:rPr>
                <w:rFonts w:ascii="Univers LT 55" w:hAnsi="Univers LT 55"/>
                <w:bCs/>
                <w:sz w:val="18"/>
              </w:rPr>
              <w:t>o</w:t>
            </w:r>
            <w:r w:rsidRPr="00684DD9">
              <w:rPr>
                <w:rFonts w:ascii="Univers LT 55" w:hAnsi="Univers LT 55"/>
                <w:bCs/>
                <w:sz w:val="18"/>
              </w:rPr>
              <w:t>n the</w:t>
            </w:r>
            <w:r w:rsidR="00103CBF">
              <w:rPr>
                <w:rFonts w:ascii="Univers LT 55" w:hAnsi="Univers LT 55"/>
                <w:bCs/>
                <w:sz w:val="18"/>
              </w:rPr>
              <w:t xml:space="preserve"> next page</w:t>
            </w:r>
            <w:r w:rsidR="00524165">
              <w:rPr>
                <w:rFonts w:ascii="Univers LT 55" w:hAnsi="Univers LT 55"/>
                <w:bCs/>
                <w:sz w:val="18"/>
              </w:rPr>
              <w:t>.</w:t>
            </w:r>
            <w:r w:rsidRPr="00684DD9">
              <w:rPr>
                <w:rFonts w:ascii="Univers LT 55" w:hAnsi="Univers LT 55"/>
                <w:bCs/>
                <w:sz w:val="18"/>
              </w:rPr>
              <w:t xml:space="preserve"> The Externship Coordinator will contact you with further instructions.</w:t>
            </w:r>
          </w:p>
        </w:tc>
      </w:tr>
      <w:tr w:rsidR="003B0DEF" w:rsidRPr="001D049E" w14:paraId="44277366" w14:textId="77777777" w:rsidTr="003B0DEF">
        <w:tblPrEx>
          <w:shd w:val="clear" w:color="auto" w:fill="auto"/>
        </w:tblPrEx>
        <w:trPr>
          <w:trHeight w:val="25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DAEF61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Monday, January 13, 3:00 – 6:00 pm</w:t>
            </w:r>
          </w:p>
          <w:p w14:paraId="0C1E0E72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781CD359" w14:textId="1D1734B9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Tuesday,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>
              <w:rPr>
                <w:rFonts w:ascii="Univers LT 45 Light" w:hAnsi="Univers LT 45 Light"/>
                <w:sz w:val="18"/>
                <w:szCs w:val="18"/>
              </w:rPr>
              <w:t>January 14, 3:00 – 6:00 pm</w:t>
            </w:r>
          </w:p>
          <w:p w14:paraId="04E4F66C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5ECE2EBA" w14:textId="70AF9813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Wednesday, January 15, 3:00 – 6:00 pm</w:t>
            </w:r>
          </w:p>
          <w:p w14:paraId="4DB674B9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26E376D4" w14:textId="6BA8CBF3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Thursday, January 16, 3:00 – 6:00 pm</w:t>
            </w:r>
          </w:p>
          <w:p w14:paraId="45A514F3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4AD1D3BC" w14:textId="15C8B557" w:rsidR="003B0DEF" w:rsidRP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Friday, January 17, 3:00 – 6:00 pm </w:t>
            </w: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vAlign w:val="center"/>
          </w:tcPr>
          <w:p w14:paraId="1DEBAF8E" w14:textId="7ACCF71F" w:rsidR="003B0DEF" w:rsidRDefault="003B0DEF" w:rsidP="003B0DEF">
            <w:pPr>
              <w:pStyle w:val="Body"/>
              <w:rPr>
                <w:rFonts w:ascii="Wingdings" w:hAnsi="Wingdings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>Monday, January 20</w:t>
            </w:r>
            <w:r>
              <w:rPr>
                <w:rFonts w:ascii="Univers LT 45 Light" w:hAnsi="Univers LT 45 Light"/>
                <w:sz w:val="18"/>
                <w:szCs w:val="18"/>
              </w:rPr>
              <w:t>,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 xml:space="preserve"> 3:00 pm 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- 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>6:00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>pm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</w:p>
          <w:p w14:paraId="5B1E9532" w14:textId="1A969555" w:rsidR="003B0DEF" w:rsidRDefault="003B0DEF" w:rsidP="003B0DEF">
            <w:pPr>
              <w:pStyle w:val="Body"/>
              <w:rPr>
                <w:rFonts w:ascii="Wingdings" w:hAnsi="Wingdings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</w:p>
          <w:p w14:paraId="3F4E84B1" w14:textId="6F57EC62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Tuesday,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>
              <w:rPr>
                <w:rFonts w:ascii="Univers LT 45 Light" w:hAnsi="Univers LT 45 Light"/>
                <w:sz w:val="18"/>
                <w:szCs w:val="18"/>
              </w:rPr>
              <w:t>January 21, 3:00 – 6:00 pm</w:t>
            </w:r>
          </w:p>
          <w:p w14:paraId="10D78E43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424558DC" w14:textId="38796C18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Wednesday, January 22, 3:00 – 6:00 pm</w:t>
            </w:r>
          </w:p>
          <w:p w14:paraId="2534A0B3" w14:textId="77777777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796ED299" w14:textId="6F05AD8B" w:rsid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Thursday, January 23, 3:00 – 6:00 pm</w:t>
            </w:r>
          </w:p>
          <w:p w14:paraId="47DFA861" w14:textId="77777777" w:rsidR="003B0DEF" w:rsidRPr="00493DC8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07362B4A" w14:textId="6A91F1E2" w:rsidR="003B0DEF" w:rsidRPr="003B0DEF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>Friday, January 24</w:t>
            </w:r>
            <w:r w:rsidR="009E297F">
              <w:rPr>
                <w:rFonts w:ascii="Univers LT 45 Light" w:hAnsi="Univers LT 45 Light"/>
                <w:sz w:val="18"/>
                <w:szCs w:val="18"/>
              </w:rPr>
              <w:t>,</w:t>
            </w:r>
            <w:r w:rsidRPr="005974A2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>
              <w:rPr>
                <w:rFonts w:ascii="Univers LT 45 Light" w:hAnsi="Univers LT 45 Light"/>
                <w:sz w:val="18"/>
                <w:szCs w:val="18"/>
              </w:rPr>
              <w:t>3:00 – 6:00 pm</w:t>
            </w:r>
          </w:p>
        </w:tc>
      </w:tr>
      <w:tr w:rsidR="006720F2" w:rsidRPr="001D049E" w14:paraId="4C75182F" w14:textId="77777777" w:rsidTr="004026E6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092B12" w14:textId="459EAD6F" w:rsidR="001335AE" w:rsidRDefault="006720F2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Wingdings" w:hAnsi="Wingdings"/>
                <w:sz w:val="18"/>
                <w:szCs w:val="18"/>
              </w:rPr>
              <w:lastRenderedPageBreak/>
              <w:t></w:t>
            </w:r>
            <w:r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rFonts w:ascii="Univers LT 45 Light" w:hAnsi="Univers LT 45 Light"/>
                <w:sz w:val="18"/>
                <w:szCs w:val="18"/>
              </w:rPr>
              <w:t>None of the</w:t>
            </w:r>
            <w:r w:rsidR="007B118E">
              <w:rPr>
                <w:rFonts w:ascii="Univers LT 45 Light" w:hAnsi="Univers LT 45 Light"/>
                <w:sz w:val="18"/>
                <w:szCs w:val="18"/>
              </w:rPr>
              <w:t xml:space="preserve"> stated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7B118E">
              <w:rPr>
                <w:rFonts w:ascii="Univers LT 45 Light" w:hAnsi="Univers LT 45 Light"/>
                <w:sz w:val="18"/>
                <w:szCs w:val="18"/>
              </w:rPr>
              <w:t xml:space="preserve">interview </w:t>
            </w:r>
            <w:r w:rsidR="001335AE">
              <w:rPr>
                <w:rFonts w:ascii="Univers LT 45 Light" w:hAnsi="Univers LT 45 Light"/>
                <w:sz w:val="18"/>
                <w:szCs w:val="18"/>
              </w:rPr>
              <w:t xml:space="preserve">dates or times work with my </w:t>
            </w:r>
            <w:r w:rsidR="007B118E">
              <w:rPr>
                <w:rFonts w:ascii="Univers LT 45 Light" w:hAnsi="Univers LT 45 Light"/>
                <w:sz w:val="18"/>
                <w:szCs w:val="18"/>
              </w:rPr>
              <w:t>schedule</w:t>
            </w:r>
            <w:r w:rsidR="001335AE">
              <w:rPr>
                <w:rFonts w:ascii="Univers LT 45 Light" w:hAnsi="Univers LT 45 Light"/>
                <w:sz w:val="18"/>
                <w:szCs w:val="18"/>
              </w:rPr>
              <w:t xml:space="preserve">. </w:t>
            </w:r>
          </w:p>
          <w:p w14:paraId="7E8C76D2" w14:textId="77777777" w:rsidR="001335AE" w:rsidRDefault="001335AE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 xml:space="preserve">      Explanation:</w:t>
            </w:r>
          </w:p>
          <w:p w14:paraId="2B418F52" w14:textId="77777777" w:rsidR="001335AE" w:rsidRDefault="001335AE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54F4BFF6" w14:textId="6DB74792" w:rsidR="001335AE" w:rsidRPr="006720F2" w:rsidRDefault="001335AE" w:rsidP="003B0DE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</w:tc>
      </w:tr>
      <w:tr w:rsidR="00EB04F2" w:rsidRPr="001D049E" w14:paraId="435FE058" w14:textId="77777777" w:rsidTr="00C83E42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45A10" w14:textId="22A00D06" w:rsidR="00EB04F2" w:rsidRDefault="00EB04F2" w:rsidP="00C83E42">
            <w:pPr>
              <w:pStyle w:val="SignatureText"/>
              <w:jc w:val="center"/>
              <w:rPr>
                <w:rFonts w:ascii="Univers LT 55" w:hAnsi="Univers LT 55"/>
                <w:b/>
                <w:sz w:val="18"/>
              </w:rPr>
            </w:pPr>
            <w:r w:rsidRPr="000072F7">
              <w:rPr>
                <w:rFonts w:ascii="Univers LT 55" w:hAnsi="Univers LT 55"/>
                <w:b/>
                <w:sz w:val="18"/>
              </w:rPr>
              <w:t>REQUIRED</w:t>
            </w:r>
            <w:r>
              <w:rPr>
                <w:rFonts w:ascii="Univers LT 55" w:hAnsi="Univers LT 55"/>
                <w:b/>
                <w:sz w:val="18"/>
              </w:rPr>
              <w:t xml:space="preserve"> </w:t>
            </w:r>
            <w:r w:rsidRPr="004D627C">
              <w:rPr>
                <w:rFonts w:ascii="Univers LT 55" w:hAnsi="Univers LT 55"/>
                <w:b/>
                <w:sz w:val="18"/>
              </w:rPr>
              <w:t>SHORT ESSAY</w:t>
            </w:r>
          </w:p>
        </w:tc>
      </w:tr>
      <w:tr w:rsidR="0084345B" w:rsidRPr="001D049E" w14:paraId="4D41BCA2" w14:textId="77777777" w:rsidTr="00C83E42">
        <w:tblPrEx>
          <w:shd w:val="clear" w:color="auto" w:fill="auto"/>
        </w:tblPrEx>
        <w:trPr>
          <w:trHeight w:val="10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5437E6" w14:textId="5EF91776" w:rsidR="0051497C" w:rsidRDefault="00D06FFB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 xml:space="preserve">In </w:t>
            </w:r>
            <w:r w:rsidRPr="00D06FFB">
              <w:rPr>
                <w:rFonts w:ascii="Univers LT 45 Light" w:hAnsi="Univers LT 45 Light"/>
                <w:b/>
                <w:sz w:val="18"/>
              </w:rPr>
              <w:t>one essay</w:t>
            </w:r>
            <w:r>
              <w:rPr>
                <w:rFonts w:ascii="Univers LT 45 Light" w:hAnsi="Univers LT 45 Light"/>
                <w:sz w:val="18"/>
              </w:rPr>
              <w:t xml:space="preserve">, </w:t>
            </w:r>
            <w:r w:rsidR="009B7E3F">
              <w:rPr>
                <w:rFonts w:ascii="Univers LT 45 Light" w:hAnsi="Univers LT 45 Light"/>
                <w:sz w:val="18"/>
              </w:rPr>
              <w:t>you must</w:t>
            </w:r>
            <w:r>
              <w:rPr>
                <w:rFonts w:ascii="Univers LT 45 Light" w:hAnsi="Univers LT 45 Light"/>
                <w:sz w:val="18"/>
              </w:rPr>
              <w:t xml:space="preserve"> respond to </w:t>
            </w:r>
            <w:r w:rsidRPr="00D06FFB">
              <w:rPr>
                <w:rFonts w:ascii="Univers LT 45 Light" w:hAnsi="Univers LT 45 Light"/>
                <w:b/>
                <w:sz w:val="18"/>
              </w:rPr>
              <w:t>both</w:t>
            </w:r>
            <w:r>
              <w:rPr>
                <w:rFonts w:ascii="Univers LT 45 Light" w:hAnsi="Univers LT 45 Light"/>
                <w:sz w:val="18"/>
              </w:rPr>
              <w:t xml:space="preserve"> of the following questions in </w:t>
            </w:r>
          </w:p>
          <w:p w14:paraId="213B0A83" w14:textId="6EF13A1C" w:rsidR="0084345B" w:rsidRDefault="0051497C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b/>
                <w:sz w:val="18"/>
              </w:rPr>
              <w:t>minimum 400</w:t>
            </w:r>
            <w:r w:rsidR="00D06FFB">
              <w:rPr>
                <w:rFonts w:ascii="Univers LT 45 Light" w:hAnsi="Univers LT 45 Light"/>
                <w:sz w:val="18"/>
              </w:rPr>
              <w:t xml:space="preserve"> words </w:t>
            </w:r>
            <w:r>
              <w:rPr>
                <w:rFonts w:ascii="Univers LT 45 Light" w:hAnsi="Univers LT 45 Light"/>
                <w:sz w:val="18"/>
              </w:rPr>
              <w:t xml:space="preserve">and </w:t>
            </w:r>
            <w:r w:rsidRPr="0051497C">
              <w:rPr>
                <w:rFonts w:ascii="Univers LT 45 Light" w:hAnsi="Univers LT 45 Light"/>
                <w:b/>
                <w:bCs/>
                <w:sz w:val="18"/>
              </w:rPr>
              <w:t>maximum 600</w:t>
            </w:r>
            <w:r>
              <w:rPr>
                <w:rFonts w:ascii="Univers LT 45 Light" w:hAnsi="Univers LT 45 Light"/>
                <w:sz w:val="18"/>
              </w:rPr>
              <w:t xml:space="preserve"> words</w:t>
            </w:r>
            <w:r w:rsidR="006F20E6" w:rsidRPr="004D627C">
              <w:rPr>
                <w:rFonts w:ascii="Univers LT 45 Light" w:hAnsi="Univers LT 45 Light"/>
                <w:sz w:val="18"/>
              </w:rPr>
              <w:t xml:space="preserve">: </w:t>
            </w:r>
          </w:p>
          <w:p w14:paraId="374F2FEB" w14:textId="77777777" w:rsidR="0051497C" w:rsidRPr="004D627C" w:rsidRDefault="0051497C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</w:p>
          <w:p w14:paraId="267CD7BA" w14:textId="5FE5EBA3" w:rsidR="00DA6FA5" w:rsidRDefault="00DA6FA5" w:rsidP="00C83E42">
            <w:pPr>
              <w:pStyle w:val="SignatureText"/>
              <w:rPr>
                <w:rFonts w:ascii="Univers LT 45 Light" w:hAnsi="Univers LT 45 Light"/>
                <w:sz w:val="18"/>
              </w:rPr>
            </w:pPr>
            <w:r w:rsidRPr="00C83E42">
              <w:rPr>
                <w:rFonts w:ascii="Univers LT 45 Light" w:hAnsi="Univers LT 45 Light"/>
                <w:b/>
                <w:sz w:val="18"/>
              </w:rPr>
              <w:t>Question 1:</w:t>
            </w:r>
            <w:r>
              <w:rPr>
                <w:rFonts w:ascii="Univers LT 45 Light" w:hAnsi="Univers LT 45 Light"/>
                <w:sz w:val="18"/>
              </w:rPr>
              <w:t xml:space="preserve"> </w:t>
            </w:r>
            <w:r w:rsidR="00E264AF">
              <w:rPr>
                <w:rFonts w:ascii="Univers LT 45 Light" w:hAnsi="Univers LT 45 Light"/>
                <w:sz w:val="18"/>
              </w:rPr>
              <w:t>W</w:t>
            </w:r>
            <w:r w:rsidR="00E141E4">
              <w:rPr>
                <w:rFonts w:ascii="Univers LT 45 Light" w:hAnsi="Univers LT 45 Light"/>
                <w:sz w:val="18"/>
              </w:rPr>
              <w:t>hat is</w:t>
            </w:r>
            <w:r w:rsidR="002572F3">
              <w:rPr>
                <w:rFonts w:ascii="Univers LT 45 Light" w:hAnsi="Univers LT 45 Light"/>
                <w:sz w:val="18"/>
              </w:rPr>
              <w:t xml:space="preserve"> the most useful skill you</w:t>
            </w:r>
            <w:r w:rsidR="00947303">
              <w:rPr>
                <w:rFonts w:ascii="Univers LT 45 Light" w:hAnsi="Univers LT 45 Light"/>
                <w:sz w:val="18"/>
              </w:rPr>
              <w:t xml:space="preserve"> learned from the</w:t>
            </w:r>
            <w:r w:rsidR="008943C4">
              <w:rPr>
                <w:rFonts w:ascii="Univers LT 45 Light" w:hAnsi="Univers LT 45 Light"/>
                <w:sz w:val="18"/>
              </w:rPr>
              <w:t xml:space="preserve"> Externship</w:t>
            </w:r>
            <w:r w:rsidR="00947303">
              <w:rPr>
                <w:rFonts w:ascii="Univers LT 45 Light" w:hAnsi="Univers LT 45 Light"/>
                <w:sz w:val="18"/>
              </w:rPr>
              <w:t xml:space="preserve"> program </w:t>
            </w:r>
            <w:r w:rsidR="00E141E4">
              <w:rPr>
                <w:rFonts w:ascii="Univers LT 45 Light" w:hAnsi="Univers LT 45 Light"/>
                <w:sz w:val="18"/>
              </w:rPr>
              <w:t>and how have</w:t>
            </w:r>
            <w:r w:rsidR="00E264AF">
              <w:rPr>
                <w:rFonts w:ascii="Univers LT 45 Light" w:hAnsi="Univers LT 45 Light"/>
                <w:sz w:val="18"/>
              </w:rPr>
              <w:t xml:space="preserve"> you </w:t>
            </w:r>
            <w:r w:rsidR="00073A9D">
              <w:rPr>
                <w:rFonts w:ascii="Univers LT 45 Light" w:hAnsi="Univers LT 45 Light"/>
                <w:sz w:val="18"/>
              </w:rPr>
              <w:t>incorporated it into your life</w:t>
            </w:r>
            <w:r w:rsidR="00E264AF">
              <w:rPr>
                <w:rFonts w:ascii="Univers LT 45 Light" w:hAnsi="Univers LT 45 Light"/>
                <w:sz w:val="18"/>
              </w:rPr>
              <w:t xml:space="preserve"> s</w:t>
            </w:r>
            <w:r w:rsidR="00E264AF" w:rsidRPr="00E264AF">
              <w:rPr>
                <w:rFonts w:ascii="Univers LT 45 Light" w:hAnsi="Univers LT 45 Light"/>
                <w:sz w:val="18"/>
              </w:rPr>
              <w:t>ince completing your first year as a Girls Inc. Extern</w:t>
            </w:r>
            <w:r w:rsidR="00E264AF">
              <w:rPr>
                <w:rFonts w:ascii="Univers LT 45 Light" w:hAnsi="Univers LT 45 Light"/>
                <w:sz w:val="18"/>
              </w:rPr>
              <w:t>?</w:t>
            </w:r>
            <w:r w:rsidR="00641E3B">
              <w:rPr>
                <w:rFonts w:ascii="Univers LT 45 Light" w:hAnsi="Univers LT 45 Light"/>
                <w:sz w:val="18"/>
              </w:rPr>
              <w:t xml:space="preserve"> </w:t>
            </w:r>
          </w:p>
          <w:p w14:paraId="5DA6757B" w14:textId="6399ABE4" w:rsidR="0051497C" w:rsidRDefault="00DA6FA5" w:rsidP="0051497C">
            <w:pPr>
              <w:pStyle w:val="SignatureText"/>
              <w:rPr>
                <w:rFonts w:ascii="Univers LT 45 Light" w:hAnsi="Univers LT 45 Light"/>
                <w:sz w:val="18"/>
              </w:rPr>
            </w:pPr>
            <w:r w:rsidRPr="00CF428B">
              <w:rPr>
                <w:rFonts w:ascii="Univers LT 45 Light" w:hAnsi="Univers LT 45 Light"/>
                <w:b/>
                <w:sz w:val="18"/>
              </w:rPr>
              <w:t>Question 2:</w:t>
            </w:r>
            <w:r>
              <w:rPr>
                <w:rFonts w:ascii="Univers LT 45 Light" w:hAnsi="Univers LT 45 Light"/>
                <w:b/>
                <w:sz w:val="18"/>
              </w:rPr>
              <w:t xml:space="preserve"> </w:t>
            </w:r>
            <w:r w:rsidR="00E264AF">
              <w:rPr>
                <w:rFonts w:ascii="Univers LT 45 Light" w:hAnsi="Univers LT 45 Light"/>
                <w:sz w:val="18"/>
              </w:rPr>
              <w:t>H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ow </w:t>
            </w:r>
            <w:r w:rsidR="00E264AF">
              <w:rPr>
                <w:rFonts w:ascii="Univers LT 45 Light" w:hAnsi="Univers LT 45 Light"/>
                <w:sz w:val="18"/>
              </w:rPr>
              <w:t>will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 </w:t>
            </w:r>
            <w:r w:rsidR="009343C6">
              <w:rPr>
                <w:rFonts w:ascii="Univers LT 45 Light" w:hAnsi="Univers LT 45 Light"/>
                <w:noProof/>
                <w:sz w:val="18"/>
              </w:rPr>
              <w:t>participating in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 </w:t>
            </w:r>
            <w:r w:rsidR="00947303" w:rsidRPr="005F5254">
              <w:rPr>
                <w:rFonts w:ascii="Univers LT 45 Light" w:hAnsi="Univers LT 45 Light"/>
                <w:noProof/>
                <w:sz w:val="18"/>
              </w:rPr>
              <w:t>a second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 year of the Externship Program </w:t>
            </w:r>
            <w:r w:rsidR="0036696F">
              <w:rPr>
                <w:rFonts w:ascii="Univers LT 45 Light" w:hAnsi="Univers LT 45 Light"/>
                <w:sz w:val="18"/>
              </w:rPr>
              <w:t>further support you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 to achiev</w:t>
            </w:r>
            <w:r w:rsidR="0036696F">
              <w:rPr>
                <w:rFonts w:ascii="Univers LT 45 Light" w:hAnsi="Univers LT 45 Light"/>
                <w:sz w:val="18"/>
              </w:rPr>
              <w:t>e</w:t>
            </w:r>
            <w:r w:rsidR="00947303" w:rsidRPr="004C1E44">
              <w:rPr>
                <w:rFonts w:ascii="Univers LT 45 Light" w:hAnsi="Univers LT 45 Light"/>
                <w:sz w:val="18"/>
              </w:rPr>
              <w:t xml:space="preserve"> your </w:t>
            </w:r>
            <w:r w:rsidR="00917A80">
              <w:rPr>
                <w:rFonts w:ascii="Univers LT 45 Light" w:hAnsi="Univers LT 45 Light"/>
                <w:sz w:val="18"/>
              </w:rPr>
              <w:t>career and professional development</w:t>
            </w:r>
            <w:r w:rsidR="00E264AF">
              <w:rPr>
                <w:rFonts w:ascii="Univers LT 45 Light" w:hAnsi="Univers LT 45 Light"/>
                <w:sz w:val="18"/>
              </w:rPr>
              <w:t xml:space="preserve"> </w:t>
            </w:r>
            <w:r w:rsidR="00947303" w:rsidRPr="004C1E44">
              <w:rPr>
                <w:rFonts w:ascii="Univers LT 45 Light" w:hAnsi="Univers LT 45 Light"/>
                <w:sz w:val="18"/>
              </w:rPr>
              <w:t>goals</w:t>
            </w:r>
            <w:r w:rsidR="00FB530C">
              <w:rPr>
                <w:rFonts w:ascii="Univers LT 45 Light" w:hAnsi="Univers LT 45 Light"/>
                <w:sz w:val="18"/>
              </w:rPr>
              <w:t>?</w:t>
            </w:r>
            <w:r w:rsidR="00D83E09">
              <w:rPr>
                <w:rFonts w:ascii="Univers LT 45 Light" w:hAnsi="Univers LT 45 Light"/>
                <w:sz w:val="18"/>
              </w:rPr>
              <w:t xml:space="preserve"> Please give specific examples.</w:t>
            </w:r>
          </w:p>
          <w:p w14:paraId="5285D50B" w14:textId="77777777" w:rsidR="00FB530C" w:rsidRPr="004D627C" w:rsidRDefault="00FB530C" w:rsidP="0051497C">
            <w:pPr>
              <w:pStyle w:val="SignatureText"/>
              <w:rPr>
                <w:rFonts w:ascii="Univers LT 45 Light" w:hAnsi="Univers LT 45 Light"/>
                <w:sz w:val="18"/>
              </w:rPr>
            </w:pPr>
          </w:p>
          <w:p w14:paraId="7516BCC5" w14:textId="128DA5C2" w:rsidR="0084345B" w:rsidRDefault="006F20E6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Use the provided space</w:t>
            </w:r>
            <w:r w:rsidR="006B1308">
              <w:rPr>
                <w:rFonts w:ascii="Univers LT 45 Light" w:hAnsi="Univers LT 45 Light"/>
                <w:sz w:val="18"/>
              </w:rPr>
              <w:t xml:space="preserve"> or attach </w:t>
            </w:r>
            <w:r w:rsidR="00E141E4">
              <w:rPr>
                <w:rFonts w:ascii="Univers LT 45 Light" w:hAnsi="Univers LT 45 Light"/>
                <w:sz w:val="18"/>
              </w:rPr>
              <w:t xml:space="preserve">the </w:t>
            </w:r>
            <w:r w:rsidR="006B1308">
              <w:rPr>
                <w:rFonts w:ascii="Univers LT 45 Light" w:hAnsi="Univers LT 45 Light"/>
                <w:sz w:val="18"/>
              </w:rPr>
              <w:t>essay</w:t>
            </w:r>
            <w:r w:rsidRPr="004D627C">
              <w:rPr>
                <w:rFonts w:ascii="Univers LT 45 Light" w:hAnsi="Univers LT 45 Light"/>
                <w:sz w:val="18"/>
              </w:rPr>
              <w:t xml:space="preserve"> as an additional document.</w:t>
            </w:r>
          </w:p>
          <w:p w14:paraId="69005820" w14:textId="7851E768" w:rsidR="0051497C" w:rsidRPr="004D627C" w:rsidRDefault="00DA6FA5" w:rsidP="00FB530C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lease use black/blue ink or type your responses electronically.</w:t>
            </w:r>
          </w:p>
        </w:tc>
      </w:tr>
      <w:tr w:rsidR="0084345B" w:rsidRPr="001D049E" w14:paraId="70CF1CD2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EE7A1A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7101974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19B59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1D4A1337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162303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6E86BA6F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FF8C0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5E41E547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AB289D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726DE9FF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5B142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66AD2BD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6BE3D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55F79E94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7880F3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59BC7334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8B655E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697E0152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C8A9A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4C5781CB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59CA7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2EF6B295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1B1B64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7ABE0510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DBD25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197C0AEE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D521BC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393BDEF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BC19F0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430D71A6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6385F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7F106F" w:rsidRPr="001D049E" w14:paraId="7118D6B9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DBEAD" w14:textId="77777777" w:rsidR="007F106F" w:rsidRPr="001D049E" w:rsidRDefault="007F106F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5199805B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F27C5A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47B1AFED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DFFF9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30E1B468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6E0FB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7B4CB518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2CE99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63B39845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C610A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2BCDF441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E56E86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4A33E736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2038E8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78BA5DF8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39CEAB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311F4CA7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B3E9DB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761F4C6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C7132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5893EBA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3D375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48B20E44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4F9DB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5725316B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A1A05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3081148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5BC99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4637BD08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05F7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4F723C67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5BAFC0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A4688A" w:rsidRPr="001D049E" w14:paraId="2588F01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42B95" w14:textId="77777777" w:rsidR="00A4688A" w:rsidRPr="001D049E" w:rsidRDefault="00A4688A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19989251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03B1D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BD6291" w:rsidRPr="001D049E" w14:paraId="4F25FD3A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31EB8B" w14:textId="77777777" w:rsidR="00BD6291" w:rsidRPr="001D049E" w:rsidRDefault="00BD6291">
            <w:pPr>
              <w:rPr>
                <w:rFonts w:ascii="Univers LT 45 Light" w:hAnsi="Univers LT 45 Light"/>
              </w:rPr>
            </w:pPr>
          </w:p>
        </w:tc>
      </w:tr>
      <w:tr w:rsidR="00BD6291" w:rsidRPr="001D049E" w14:paraId="169494E8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069B7" w14:textId="77777777" w:rsidR="00BD6291" w:rsidRPr="001D049E" w:rsidRDefault="00BD6291">
            <w:pPr>
              <w:rPr>
                <w:rFonts w:ascii="Univers LT 45 Light" w:hAnsi="Univers LT 45 Light"/>
              </w:rPr>
            </w:pPr>
          </w:p>
        </w:tc>
      </w:tr>
      <w:tr w:rsidR="0084345B" w:rsidRPr="001D049E" w14:paraId="6273AB50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2152D5" w14:textId="77777777" w:rsidR="0084345B" w:rsidRPr="001D049E" w:rsidRDefault="0084345B">
            <w:pPr>
              <w:rPr>
                <w:rFonts w:ascii="Univers LT 45 Light" w:hAnsi="Univers LT 45 Light"/>
              </w:rPr>
            </w:pPr>
          </w:p>
        </w:tc>
      </w:tr>
      <w:tr w:rsidR="00E141E4" w:rsidRPr="001D049E" w14:paraId="6F3974D7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801886" w14:textId="77777777" w:rsidR="00E141E4" w:rsidRPr="001D049E" w:rsidRDefault="00E141E4">
            <w:pPr>
              <w:rPr>
                <w:rFonts w:ascii="Univers LT 45 Light" w:hAnsi="Univers LT 45 Light"/>
              </w:rPr>
            </w:pPr>
          </w:p>
        </w:tc>
      </w:tr>
      <w:tr w:rsidR="00E141E4" w:rsidRPr="001D049E" w14:paraId="77E73EDD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443BC" w14:textId="77777777" w:rsidR="00E141E4" w:rsidRPr="001D049E" w:rsidRDefault="00E141E4">
            <w:pPr>
              <w:rPr>
                <w:rFonts w:ascii="Univers LT 45 Light" w:hAnsi="Univers LT 45 Light"/>
              </w:rPr>
            </w:pPr>
          </w:p>
        </w:tc>
      </w:tr>
      <w:tr w:rsidR="00E141E4" w:rsidRPr="001D049E" w14:paraId="6F3D68AC" w14:textId="77777777" w:rsidTr="00C83E42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38DA2" w14:textId="77777777" w:rsidR="00E141E4" w:rsidRPr="001D049E" w:rsidRDefault="00E141E4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1544556A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FE2E55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76AED2C9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89CA9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021F6857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9AD663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269A88D1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30A79A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371AC78C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9B5BB9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53BF5E5F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FD3AA2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4BBDFB33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FECD9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784A8BCB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6BFD7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0463020C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13319C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2E30DA5C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C9F7B7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41BD68C3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6F091C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052278F1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67E92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4C635280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90220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7F35DDD8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8CD39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1EEAEFE4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D8382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7F681A45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468BA4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34D2778C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530EB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31498780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F8261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083109" w:rsidRPr="001D049E" w14:paraId="00F6B2AC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4D8510" w14:textId="77777777" w:rsidR="00083109" w:rsidRPr="001D049E" w:rsidRDefault="00083109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343903CE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4BCE5F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048C2D75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AA0B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626C38D2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420951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51A3A52D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E5B6D3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07F5CCF9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BCA43E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2E015008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45D4CB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5A6DCE61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C628F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08F5DBAF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FA766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37B364E8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0C4B5A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  <w:tr w:rsidR="0051497C" w:rsidRPr="001D049E" w14:paraId="373A8581" w14:textId="77777777" w:rsidTr="00083109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9D650D" w14:textId="77777777" w:rsidR="0051497C" w:rsidRPr="001D049E" w:rsidRDefault="0051497C">
            <w:pPr>
              <w:rPr>
                <w:rFonts w:ascii="Univers LT 45 Light" w:hAnsi="Univers LT 45 Light"/>
              </w:rPr>
            </w:pPr>
          </w:p>
        </w:tc>
      </w:tr>
    </w:tbl>
    <w:p w14:paraId="692EB1A8" w14:textId="3680ACB6" w:rsidR="0084345B" w:rsidRPr="004C2265" w:rsidRDefault="0084345B" w:rsidP="00C83E42">
      <w:pPr>
        <w:pStyle w:val="Body"/>
        <w:rPr>
          <w:rFonts w:ascii="Univers LT 55" w:hAnsi="Univers LT 55"/>
          <w:color w:val="FF0000"/>
          <w:sz w:val="24"/>
        </w:rPr>
      </w:pPr>
      <w:bookmarkStart w:id="2" w:name="_GoBack"/>
      <w:bookmarkEnd w:id="2"/>
    </w:p>
    <w:sectPr w:rsidR="0084345B" w:rsidRPr="004C2265" w:rsidSect="00C83E42">
      <w:footerReference w:type="default" r:id="rId14"/>
      <w:pgSz w:w="12240" w:h="15840"/>
      <w:pgMar w:top="720" w:right="720" w:bottom="99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73FB5" w14:textId="77777777" w:rsidR="00E074C6" w:rsidRDefault="00E074C6">
      <w:r>
        <w:separator/>
      </w:r>
    </w:p>
  </w:endnote>
  <w:endnote w:type="continuationSeparator" w:id="0">
    <w:p w14:paraId="5614C133" w14:textId="77777777" w:rsidR="00E074C6" w:rsidRDefault="00E07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 Negreta">
    <w:charset w:val="00"/>
    <w:family w:val="roman"/>
    <w:pitch w:val="default"/>
  </w:font>
  <w:font w:name="Univers LT 55">
    <w:altName w:val="Calibri"/>
    <w:charset w:val="00"/>
    <w:family w:val="auto"/>
    <w:pitch w:val="variable"/>
    <w:sig w:usb0="8000002F" w:usb1="4000004A" w:usb2="00000000" w:usb3="00000000" w:csb0="00000001" w:csb1="00000000"/>
  </w:font>
  <w:font w:name="Univers LT 45 Light">
    <w:altName w:val="Calibri"/>
    <w:panose1 w:val="02000403030000020003"/>
    <w:charset w:val="00"/>
    <w:family w:val="auto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987673"/>
      <w:docPartObj>
        <w:docPartGallery w:val="Page Numbers (Bottom of Page)"/>
        <w:docPartUnique/>
      </w:docPartObj>
    </w:sdtPr>
    <w:sdtEndPr>
      <w:rPr>
        <w:rFonts w:ascii="Univers LT 55" w:hAnsi="Univers LT 55"/>
        <w:noProof/>
        <w:sz w:val="18"/>
      </w:rPr>
    </w:sdtEndPr>
    <w:sdtContent>
      <w:p w14:paraId="77FDDD8A" w14:textId="30FD8423" w:rsidR="001A087C" w:rsidRPr="001A087C" w:rsidRDefault="00083109">
        <w:pPr>
          <w:pStyle w:val="Footer"/>
          <w:jc w:val="center"/>
          <w:rPr>
            <w:rFonts w:ascii="Univers LT 45 Light" w:hAnsi="Univers LT 45 Light"/>
            <w:sz w:val="18"/>
          </w:rPr>
        </w:pPr>
        <w:r w:rsidRPr="00DF4A9B">
          <w:rPr>
            <w:rFonts w:ascii="Univers LT 55" w:hAnsi="Univers LT 55"/>
            <w:noProof/>
            <w:sz w:val="32"/>
            <w:szCs w:val="32"/>
          </w:rPr>
          <w:drawing>
            <wp:anchor distT="0" distB="0" distL="114300" distR="114300" simplePos="0" relativeHeight="251659264" behindDoc="1" locked="0" layoutInCell="1" allowOverlap="1" wp14:anchorId="32D027D9" wp14:editId="586EB331">
              <wp:simplePos x="0" y="0"/>
              <wp:positionH relativeFrom="column">
                <wp:posOffset>6247286</wp:posOffset>
              </wp:positionH>
              <wp:positionV relativeFrom="paragraph">
                <wp:posOffset>52771</wp:posOffset>
              </wp:positionV>
              <wp:extent cx="407670" cy="311150"/>
              <wp:effectExtent l="0" t="0" r="0" b="0"/>
              <wp:wrapNone/>
              <wp:docPr id="3" name="Picture 3" descr="G:\GIOC Public Documents\GI Logos &amp; Graphic Guidelines\NEW LOGOS\GIOC UPDATED LOGOS\Girls Inc. of Orange County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G:\GIOC Public Documents\GI Logos &amp; Graphic Guidelines\NEW LOGOS\GIOC UPDATED LOGOS\Girls Inc. of Orange County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7670" cy="311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rFonts w:ascii="Univers LT 45 Light" w:hAnsi="Univers LT 45 Light"/>
            <w:sz w:val="18"/>
          </w:rPr>
          <w:t>Questions? P</w:t>
        </w:r>
        <w:r w:rsidR="001A087C" w:rsidRPr="001A087C">
          <w:rPr>
            <w:rFonts w:ascii="Univers LT 45 Light" w:hAnsi="Univers LT 45 Light"/>
            <w:sz w:val="18"/>
          </w:rPr>
          <w:t xml:space="preserve">lease contact </w:t>
        </w:r>
        <w:r w:rsidR="00460A35">
          <w:rPr>
            <w:rFonts w:ascii="Univers LT 45 Light" w:hAnsi="Univers LT 45 Light"/>
            <w:sz w:val="18"/>
          </w:rPr>
          <w:t xml:space="preserve">Katherine Zertuche at </w:t>
        </w:r>
        <w:hyperlink r:id="rId2" w:history="1">
          <w:r w:rsidR="00460A35" w:rsidRPr="00E043D3">
            <w:rPr>
              <w:rStyle w:val="Hyperlink"/>
              <w:rFonts w:ascii="Univers LT 45 Light" w:hAnsi="Univers LT 45 Light"/>
              <w:sz w:val="18"/>
            </w:rPr>
            <w:t>KZertuche@girlsinc-oc.org</w:t>
          </w:r>
        </w:hyperlink>
        <w:r>
          <w:rPr>
            <w:rFonts w:ascii="Univers LT 45 Light" w:hAnsi="Univers LT 45 Light"/>
            <w:sz w:val="18"/>
          </w:rPr>
          <w:t xml:space="preserve"> </w:t>
        </w:r>
        <w:r w:rsidR="001A087C" w:rsidRPr="001A087C">
          <w:rPr>
            <w:rFonts w:ascii="Univers LT 45 Light" w:hAnsi="Univers LT 45 Light"/>
            <w:sz w:val="18"/>
          </w:rPr>
          <w:t>or</w:t>
        </w:r>
        <w:r w:rsidR="001A087C">
          <w:rPr>
            <w:rFonts w:ascii="Univers LT 45 Light" w:hAnsi="Univers LT 45 Light"/>
            <w:sz w:val="18"/>
          </w:rPr>
          <w:t xml:space="preserve"> </w:t>
        </w:r>
        <w:r w:rsidR="001A087C" w:rsidRPr="001A087C">
          <w:rPr>
            <w:rFonts w:ascii="Univers LT 45 Light" w:hAnsi="Univers LT 45 Light"/>
            <w:sz w:val="18"/>
          </w:rPr>
          <w:t>(714) 597-</w:t>
        </w:r>
        <w:r>
          <w:rPr>
            <w:rFonts w:ascii="Univers LT 45 Light" w:hAnsi="Univers LT 45 Light"/>
            <w:sz w:val="18"/>
          </w:rPr>
          <w:t>8612</w:t>
        </w:r>
      </w:p>
      <w:p w14:paraId="6128F7EF" w14:textId="3C20638B" w:rsidR="001A087C" w:rsidRPr="001A087C" w:rsidRDefault="001A087C">
        <w:pPr>
          <w:pStyle w:val="Footer"/>
          <w:jc w:val="center"/>
          <w:rPr>
            <w:rFonts w:ascii="Univers LT 55" w:hAnsi="Univers LT 55"/>
            <w:sz w:val="18"/>
          </w:rPr>
        </w:pPr>
        <w:r w:rsidRPr="001A087C">
          <w:rPr>
            <w:rFonts w:ascii="Univers LT 55" w:hAnsi="Univers LT 55"/>
            <w:sz w:val="18"/>
          </w:rPr>
          <w:fldChar w:fldCharType="begin"/>
        </w:r>
        <w:r w:rsidRPr="001A087C">
          <w:rPr>
            <w:rFonts w:ascii="Univers LT 55" w:hAnsi="Univers LT 55"/>
            <w:sz w:val="18"/>
          </w:rPr>
          <w:instrText xml:space="preserve"> PAGE   \* MERGEFORMAT </w:instrText>
        </w:r>
        <w:r w:rsidRPr="001A087C">
          <w:rPr>
            <w:rFonts w:ascii="Univers LT 55" w:hAnsi="Univers LT 55"/>
            <w:sz w:val="18"/>
          </w:rPr>
          <w:fldChar w:fldCharType="separate"/>
        </w:r>
        <w:r w:rsidR="00924C51">
          <w:rPr>
            <w:rFonts w:ascii="Univers LT 55" w:hAnsi="Univers LT 55"/>
            <w:noProof/>
            <w:sz w:val="18"/>
          </w:rPr>
          <w:t>4</w:t>
        </w:r>
        <w:r w:rsidRPr="001A087C">
          <w:rPr>
            <w:rFonts w:ascii="Univers LT 55" w:hAnsi="Univers LT 55"/>
            <w:noProof/>
            <w:sz w:val="18"/>
          </w:rPr>
          <w:fldChar w:fldCharType="end"/>
        </w:r>
      </w:p>
    </w:sdtContent>
  </w:sdt>
  <w:p w14:paraId="7BBC6EF3" w14:textId="5B223A5A" w:rsidR="001A087C" w:rsidRPr="001D049E" w:rsidRDefault="001A087C" w:rsidP="001A087C">
    <w:pPr>
      <w:pStyle w:val="Body"/>
      <w:jc w:val="center"/>
      <w:rPr>
        <w:rFonts w:ascii="Univers LT 45 Light" w:hAnsi="Univers LT 45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EDB51" w14:textId="77777777" w:rsidR="00E074C6" w:rsidRDefault="00E074C6">
      <w:r>
        <w:separator/>
      </w:r>
    </w:p>
  </w:footnote>
  <w:footnote w:type="continuationSeparator" w:id="0">
    <w:p w14:paraId="15E11748" w14:textId="77777777" w:rsidR="00E074C6" w:rsidRDefault="00E07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94ED8"/>
    <w:multiLevelType w:val="hybridMultilevel"/>
    <w:tmpl w:val="F3269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32845"/>
    <w:multiLevelType w:val="multilevel"/>
    <w:tmpl w:val="1B060194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" w15:restartNumberingAfterBreak="0">
    <w:nsid w:val="122C526F"/>
    <w:multiLevelType w:val="hybridMultilevel"/>
    <w:tmpl w:val="6C1861F0"/>
    <w:lvl w:ilvl="0" w:tplc="F9CA8314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91EAE"/>
    <w:multiLevelType w:val="hybridMultilevel"/>
    <w:tmpl w:val="7A76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8552D"/>
    <w:multiLevelType w:val="hybridMultilevel"/>
    <w:tmpl w:val="D296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07060"/>
    <w:multiLevelType w:val="multilevel"/>
    <w:tmpl w:val="E6B658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start w:val="1"/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26"/>
        <w:szCs w:val="26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6" w15:restartNumberingAfterBreak="0">
    <w:nsid w:val="320702C6"/>
    <w:multiLevelType w:val="multilevel"/>
    <w:tmpl w:val="1A3EFEF0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7" w15:restartNumberingAfterBreak="0">
    <w:nsid w:val="37D17D59"/>
    <w:multiLevelType w:val="hybridMultilevel"/>
    <w:tmpl w:val="1A2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3E44F0"/>
    <w:multiLevelType w:val="hybridMultilevel"/>
    <w:tmpl w:val="60ECAB6E"/>
    <w:lvl w:ilvl="0" w:tplc="6324D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827816"/>
    <w:multiLevelType w:val="hybridMultilevel"/>
    <w:tmpl w:val="671ACA4C"/>
    <w:lvl w:ilvl="0" w:tplc="42E482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527049"/>
    <w:multiLevelType w:val="multilevel"/>
    <w:tmpl w:val="ECBED7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740FA2"/>
    <w:multiLevelType w:val="multilevel"/>
    <w:tmpl w:val="FC1085AE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2" w15:restartNumberingAfterBreak="0">
    <w:nsid w:val="571A4CC3"/>
    <w:multiLevelType w:val="multilevel"/>
    <w:tmpl w:val="10A271F4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6EF234A"/>
    <w:multiLevelType w:val="multilevel"/>
    <w:tmpl w:val="23D4CA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4" w15:restartNumberingAfterBreak="0">
    <w:nsid w:val="69064FC8"/>
    <w:multiLevelType w:val="hybridMultilevel"/>
    <w:tmpl w:val="D7767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01677"/>
    <w:multiLevelType w:val="multilevel"/>
    <w:tmpl w:val="2872E9BA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6" w15:restartNumberingAfterBreak="0">
    <w:nsid w:val="70F82205"/>
    <w:multiLevelType w:val="multilevel"/>
    <w:tmpl w:val="AA0AD26E"/>
    <w:styleLink w:val="BulletBig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7" w15:restartNumberingAfterBreak="0">
    <w:nsid w:val="74175FB2"/>
    <w:multiLevelType w:val="multilevel"/>
    <w:tmpl w:val="EDE4D648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5"/>
  </w:num>
  <w:num w:numId="2">
    <w:abstractNumId w:val="11"/>
  </w:num>
  <w:num w:numId="3">
    <w:abstractNumId w:val="15"/>
  </w:num>
  <w:num w:numId="4">
    <w:abstractNumId w:val="1"/>
  </w:num>
  <w:num w:numId="5">
    <w:abstractNumId w:val="13"/>
  </w:num>
  <w:num w:numId="6">
    <w:abstractNumId w:val="6"/>
  </w:num>
  <w:num w:numId="7">
    <w:abstractNumId w:val="16"/>
  </w:num>
  <w:num w:numId="8">
    <w:abstractNumId w:val="9"/>
  </w:num>
  <w:num w:numId="9">
    <w:abstractNumId w:val="8"/>
  </w:num>
  <w:num w:numId="10">
    <w:abstractNumId w:val="7"/>
  </w:num>
  <w:num w:numId="11">
    <w:abstractNumId w:val="10"/>
  </w:num>
  <w:num w:numId="12">
    <w:abstractNumId w:val="12"/>
  </w:num>
  <w:num w:numId="13">
    <w:abstractNumId w:val="3"/>
  </w:num>
  <w:num w:numId="14">
    <w:abstractNumId w:val="14"/>
  </w:num>
  <w:num w:numId="15">
    <w:abstractNumId w:val="4"/>
  </w:num>
  <w:num w:numId="16">
    <w:abstractNumId w:val="17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DAxNDU1Nje1MLNU0lEKTi0uzszPAykwNKkFABn5XEQtAAAA"/>
  </w:docVars>
  <w:rsids>
    <w:rsidRoot w:val="0084345B"/>
    <w:rsid w:val="000072F7"/>
    <w:rsid w:val="00007C86"/>
    <w:rsid w:val="0002281B"/>
    <w:rsid w:val="0003301A"/>
    <w:rsid w:val="000354C7"/>
    <w:rsid w:val="00043A75"/>
    <w:rsid w:val="000443EC"/>
    <w:rsid w:val="000712CD"/>
    <w:rsid w:val="00073A9D"/>
    <w:rsid w:val="000817D9"/>
    <w:rsid w:val="00083109"/>
    <w:rsid w:val="000A6BA6"/>
    <w:rsid w:val="000B2C8E"/>
    <w:rsid w:val="000B7634"/>
    <w:rsid w:val="000C28E4"/>
    <w:rsid w:val="000D2D4B"/>
    <w:rsid w:val="000E2430"/>
    <w:rsid w:val="000F23B9"/>
    <w:rsid w:val="00103CBF"/>
    <w:rsid w:val="00122D12"/>
    <w:rsid w:val="001247EC"/>
    <w:rsid w:val="001335AE"/>
    <w:rsid w:val="00135A17"/>
    <w:rsid w:val="0017462A"/>
    <w:rsid w:val="001827D9"/>
    <w:rsid w:val="00185AE1"/>
    <w:rsid w:val="00197D16"/>
    <w:rsid w:val="001A087C"/>
    <w:rsid w:val="001B2447"/>
    <w:rsid w:val="001D049E"/>
    <w:rsid w:val="001D5757"/>
    <w:rsid w:val="001F5227"/>
    <w:rsid w:val="00205656"/>
    <w:rsid w:val="0022586E"/>
    <w:rsid w:val="00240921"/>
    <w:rsid w:val="00242F74"/>
    <w:rsid w:val="002572F3"/>
    <w:rsid w:val="0029382D"/>
    <w:rsid w:val="002B24E3"/>
    <w:rsid w:val="002B2680"/>
    <w:rsid w:val="002B6596"/>
    <w:rsid w:val="002D509D"/>
    <w:rsid w:val="002E0A84"/>
    <w:rsid w:val="002F4E66"/>
    <w:rsid w:val="00313CFF"/>
    <w:rsid w:val="0032334B"/>
    <w:rsid w:val="003255B1"/>
    <w:rsid w:val="00352224"/>
    <w:rsid w:val="003560DF"/>
    <w:rsid w:val="00362865"/>
    <w:rsid w:val="0036696F"/>
    <w:rsid w:val="00373358"/>
    <w:rsid w:val="00383196"/>
    <w:rsid w:val="00394635"/>
    <w:rsid w:val="003B0DEF"/>
    <w:rsid w:val="003B7E39"/>
    <w:rsid w:val="003F2F90"/>
    <w:rsid w:val="00431EF6"/>
    <w:rsid w:val="0044071A"/>
    <w:rsid w:val="00460A35"/>
    <w:rsid w:val="0047472A"/>
    <w:rsid w:val="00485EA2"/>
    <w:rsid w:val="00493DC8"/>
    <w:rsid w:val="004B1D00"/>
    <w:rsid w:val="004C1E44"/>
    <w:rsid w:val="004C2265"/>
    <w:rsid w:val="004D627C"/>
    <w:rsid w:val="005105E0"/>
    <w:rsid w:val="0051497C"/>
    <w:rsid w:val="00524165"/>
    <w:rsid w:val="00561CDB"/>
    <w:rsid w:val="00583564"/>
    <w:rsid w:val="005974A2"/>
    <w:rsid w:val="005B4EB0"/>
    <w:rsid w:val="005C16ED"/>
    <w:rsid w:val="005C31F1"/>
    <w:rsid w:val="005E2434"/>
    <w:rsid w:val="005E6A58"/>
    <w:rsid w:val="005F5254"/>
    <w:rsid w:val="00605B1D"/>
    <w:rsid w:val="006126A6"/>
    <w:rsid w:val="00621E25"/>
    <w:rsid w:val="00631C55"/>
    <w:rsid w:val="0064151E"/>
    <w:rsid w:val="00641E3B"/>
    <w:rsid w:val="006720F2"/>
    <w:rsid w:val="006745C5"/>
    <w:rsid w:val="00684DD9"/>
    <w:rsid w:val="0068792E"/>
    <w:rsid w:val="00695CD1"/>
    <w:rsid w:val="006B1308"/>
    <w:rsid w:val="006C785C"/>
    <w:rsid w:val="006E0FEC"/>
    <w:rsid w:val="006F20E6"/>
    <w:rsid w:val="00784FC6"/>
    <w:rsid w:val="00792D53"/>
    <w:rsid w:val="007A5EFF"/>
    <w:rsid w:val="007B118E"/>
    <w:rsid w:val="007B1A7C"/>
    <w:rsid w:val="007D28B2"/>
    <w:rsid w:val="007F0DF2"/>
    <w:rsid w:val="007F106F"/>
    <w:rsid w:val="008421C0"/>
    <w:rsid w:val="0084345B"/>
    <w:rsid w:val="00847214"/>
    <w:rsid w:val="0085336E"/>
    <w:rsid w:val="00875DDB"/>
    <w:rsid w:val="008943C4"/>
    <w:rsid w:val="008969BC"/>
    <w:rsid w:val="008A25BC"/>
    <w:rsid w:val="008B3F8C"/>
    <w:rsid w:val="008E78E2"/>
    <w:rsid w:val="008F4406"/>
    <w:rsid w:val="00903BD3"/>
    <w:rsid w:val="00917A80"/>
    <w:rsid w:val="00924C51"/>
    <w:rsid w:val="009343C6"/>
    <w:rsid w:val="00947303"/>
    <w:rsid w:val="0095720F"/>
    <w:rsid w:val="00960162"/>
    <w:rsid w:val="00960B93"/>
    <w:rsid w:val="009832FE"/>
    <w:rsid w:val="0099473B"/>
    <w:rsid w:val="0099657D"/>
    <w:rsid w:val="009B7E3F"/>
    <w:rsid w:val="009D0D3B"/>
    <w:rsid w:val="009E297F"/>
    <w:rsid w:val="009F7369"/>
    <w:rsid w:val="00A40ECC"/>
    <w:rsid w:val="00A4688A"/>
    <w:rsid w:val="00A4697F"/>
    <w:rsid w:val="00A840F7"/>
    <w:rsid w:val="00A92610"/>
    <w:rsid w:val="00AA5D96"/>
    <w:rsid w:val="00AB2957"/>
    <w:rsid w:val="00AC252C"/>
    <w:rsid w:val="00AC78F7"/>
    <w:rsid w:val="00AF7FF7"/>
    <w:rsid w:val="00B05696"/>
    <w:rsid w:val="00B1398E"/>
    <w:rsid w:val="00B65CA4"/>
    <w:rsid w:val="00B85FF0"/>
    <w:rsid w:val="00B87734"/>
    <w:rsid w:val="00BC0C7E"/>
    <w:rsid w:val="00BC523C"/>
    <w:rsid w:val="00BC7F2C"/>
    <w:rsid w:val="00BD6291"/>
    <w:rsid w:val="00BF55B2"/>
    <w:rsid w:val="00C56148"/>
    <w:rsid w:val="00C60954"/>
    <w:rsid w:val="00C83E42"/>
    <w:rsid w:val="00CB5CD9"/>
    <w:rsid w:val="00CE4CA8"/>
    <w:rsid w:val="00CF428B"/>
    <w:rsid w:val="00D06FFB"/>
    <w:rsid w:val="00D26CA8"/>
    <w:rsid w:val="00D54249"/>
    <w:rsid w:val="00D63478"/>
    <w:rsid w:val="00D741F7"/>
    <w:rsid w:val="00D83E09"/>
    <w:rsid w:val="00D84051"/>
    <w:rsid w:val="00DA6FA5"/>
    <w:rsid w:val="00DE43AC"/>
    <w:rsid w:val="00DF4A9B"/>
    <w:rsid w:val="00E074C6"/>
    <w:rsid w:val="00E141E4"/>
    <w:rsid w:val="00E264AF"/>
    <w:rsid w:val="00E27674"/>
    <w:rsid w:val="00E350FA"/>
    <w:rsid w:val="00E35931"/>
    <w:rsid w:val="00E62547"/>
    <w:rsid w:val="00E77320"/>
    <w:rsid w:val="00EB04F2"/>
    <w:rsid w:val="00EB05A3"/>
    <w:rsid w:val="00EB49C9"/>
    <w:rsid w:val="00ED5A54"/>
    <w:rsid w:val="00EE33FE"/>
    <w:rsid w:val="00F226C9"/>
    <w:rsid w:val="00F262AE"/>
    <w:rsid w:val="00F85AF5"/>
    <w:rsid w:val="00F90BE4"/>
    <w:rsid w:val="00F9466D"/>
    <w:rsid w:val="00F951BC"/>
    <w:rsid w:val="00F97959"/>
    <w:rsid w:val="00FB4D25"/>
    <w:rsid w:val="00FB530C"/>
    <w:rsid w:val="00FF2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FDA05"/>
  <w15:docId w15:val="{D8710D53-0836-4343-B84A-F1AB416A0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spacing w:before="40"/>
      <w:jc w:val="center"/>
      <w:outlineLvl w:val="1"/>
    </w:pPr>
    <w:rPr>
      <w:rFonts w:ascii="Tahoma" w:hAnsi="Arial Unicode MS" w:cs="Arial Unicode MS"/>
      <w:color w:val="000000"/>
      <w:spacing w:val="1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customStyle="1" w:styleId="Heading">
    <w:name w:val="Heading"/>
    <w:next w:val="Body"/>
    <w:pPr>
      <w:spacing w:after="80"/>
      <w:jc w:val="center"/>
      <w:outlineLvl w:val="0"/>
    </w:pPr>
    <w:rPr>
      <w:rFonts w:ascii="Tahoma Negreta" w:hAnsi="Arial Unicode MS" w:cs="Arial Unicode MS"/>
      <w:caps/>
      <w:color w:val="000000"/>
      <w:spacing w:val="2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SectionHeading">
    <w:name w:val="Section Heading"/>
    <w:pPr>
      <w:jc w:val="center"/>
    </w:pPr>
    <w:rPr>
      <w:rFonts w:ascii="Tahoma" w:hAnsi="Arial Unicode MS" w:cs="Arial Unicode MS"/>
      <w:caps/>
      <w:color w:val="000000"/>
      <w:spacing w:val="10"/>
      <w:sz w:val="16"/>
      <w:szCs w:val="16"/>
      <w:u w:color="000000"/>
    </w:rPr>
  </w:style>
  <w:style w:type="paragraph" w:customStyle="1" w:styleId="SignatureText">
    <w:name w:val="Signature Text"/>
    <w:pPr>
      <w:spacing w:before="40" w:after="8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styleId="ListParagraph">
    <w:name w:val="List Paragraph"/>
    <w:pPr>
      <w:ind w:left="72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numbering" w:customStyle="1" w:styleId="BulletBig">
    <w:name w:val="Bullet Big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3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32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8E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3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E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E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E39"/>
  </w:style>
  <w:style w:type="character" w:styleId="UnresolvedMention">
    <w:name w:val="Unresolved Mention"/>
    <w:basedOn w:val="DefaultParagraphFont"/>
    <w:uiPriority w:val="99"/>
    <w:semiHidden/>
    <w:unhideWhenUsed/>
    <w:rsid w:val="000831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8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8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Zertuche@girlsinc-oc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Zertuche@girlsinc-oc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KZertuche@girlsinc-oc.org" TargetMode="External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800" b="0" i="0" u="none" strike="noStrike" cap="none" spc="5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ahoma"/>
            <a:ea typeface="Tahoma"/>
            <a:cs typeface="Tahoma"/>
            <a:sym typeface="Tahom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40578BE81E2429CB900F77502C0C0" ma:contentTypeVersion="12" ma:contentTypeDescription="Create a new document." ma:contentTypeScope="" ma:versionID="c3f168b37f3185e187c364d5ac42fcf7">
  <xsd:schema xmlns:xsd="http://www.w3.org/2001/XMLSchema" xmlns:xs="http://www.w3.org/2001/XMLSchema" xmlns:p="http://schemas.microsoft.com/office/2006/metadata/properties" xmlns:ns2="15a00f26-0710-40e1-b0ba-801b333cc521" xmlns:ns3="f7306648-4d10-4156-83e5-532afb50ca85" targetNamespace="http://schemas.microsoft.com/office/2006/metadata/properties" ma:root="true" ma:fieldsID="b32e063e9783d1074dd1a0b24b23e663" ns2:_="" ns3:_="">
    <xsd:import namespace="15a00f26-0710-40e1-b0ba-801b333cc521"/>
    <xsd:import namespace="f7306648-4d10-4156-83e5-532afb50c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00f26-0710-40e1-b0ba-801b333cc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06648-4d10-4156-83e5-532afb50c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EEFBC-326E-4275-A73F-85DB5C7EC7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54AC85-11AB-4897-A3D0-1DED4FF9A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00f26-0710-40e1-b0ba-801b333cc521"/>
    <ds:schemaRef ds:uri="f7306648-4d10-4156-83e5-532afb50c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34860F-1A73-4C2F-AAEB-B5596095454D}">
  <ds:schemaRefs>
    <ds:schemaRef ds:uri="f7306648-4d10-4156-83e5-532afb50ca85"/>
    <ds:schemaRef ds:uri="http://purl.org/dc/terms/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15a00f26-0710-40e1-b0ba-801b333cc521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31A8E16-0080-460E-A57C-73D39518A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5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Ross</dc:creator>
  <cp:lastModifiedBy>Katherine Zertuche</cp:lastModifiedBy>
  <cp:revision>90</cp:revision>
  <cp:lastPrinted>2018-11-05T22:41:00Z</cp:lastPrinted>
  <dcterms:created xsi:type="dcterms:W3CDTF">2018-08-23T20:25:00Z</dcterms:created>
  <dcterms:modified xsi:type="dcterms:W3CDTF">2019-10-2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40578BE81E2429CB900F77502C0C0</vt:lpwstr>
  </property>
  <property fmtid="{D5CDD505-2E9C-101B-9397-08002B2CF9AE}" pid="3" name="Order">
    <vt:r8>14478800</vt:r8>
  </property>
</Properties>
</file>